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73366885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FC298C">
        <w:rPr>
          <w:rFonts w:ascii="Times New Roman" w:hAnsi="Times New Roman" w:cs="Times New Roman"/>
          <w:b/>
          <w:bCs/>
          <w:sz w:val="28"/>
          <w:szCs w:val="28"/>
        </w:rPr>
        <w:t>20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60E183C3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99575B">
        <w:rPr>
          <w:rFonts w:ascii="Times New Roman" w:hAnsi="Times New Roman" w:cs="Times New Roman"/>
          <w:sz w:val="24"/>
          <w:szCs w:val="24"/>
        </w:rPr>
        <w:t>Бинарные деревья поиска</w:t>
      </w:r>
    </w:p>
    <w:p w14:paraId="56DB292B" w14:textId="43767A7E" w:rsidR="00C7382A" w:rsidRPr="00C9245B" w:rsidRDefault="00722A44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1FE51477" w14:textId="180F5F63" w:rsidR="00290A02" w:rsidRPr="00C9245B" w:rsidRDefault="00290A02" w:rsidP="00290A02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33BE52D" w14:textId="3E575375" w:rsidR="00722A44" w:rsidRDefault="00FC298C" w:rsidP="00722A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динамическую структуру данных</w:t>
      </w:r>
      <w:r w:rsidR="0099575B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бинарное дерево</w:t>
      </w:r>
    </w:p>
    <w:p w14:paraId="7E75C9D9" w14:textId="160EBD0E" w:rsidR="00A1481D" w:rsidRDefault="00FC298C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Реализовать </w:t>
      </w:r>
      <w:r w:rsidR="0099575B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возможности добавления и удаления элементов</w:t>
      </w:r>
    </w:p>
    <w:p w14:paraId="0B27EF29" w14:textId="77FFBC4E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ализовать графический вывод дерева</w:t>
      </w:r>
    </w:p>
    <w:p w14:paraId="5BA8DBA9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28E7FB57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6A20DF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1FDF8D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74060F1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BD3DBB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9A1A18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8BD7C0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84CBC5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2E12EBE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03CAF53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C2EB9D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79C4C0A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21DFACA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32B0B7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0562FC1E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16ECD5C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ED09C0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A67BE84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90483E7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D45065D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C1208A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AE20971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C90FEAD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1872FC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0A3FD12A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4D47E7C3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A9303D2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5068347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5E71B86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E17D0A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32AB6829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74C7C528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2EE38EB0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0F7F154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12F1D439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26744BB" w14:textId="77777777" w:rsid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2EC4925A" w14:textId="77777777" w:rsidR="0099575B" w:rsidRPr="0099575B" w:rsidRDefault="0099575B" w:rsidP="0099575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11C4CC2A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1. Сформировать идеально сбалансированное бинарное дерево, тип информационного поля указан в варианте.</w:t>
      </w:r>
    </w:p>
    <w:p w14:paraId="45D91257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2. Распечатать полученное дерево.</w:t>
      </w:r>
    </w:p>
    <w:p w14:paraId="33A17E74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3. Выполнить обработку дерева в соответствии с заданием, вывести полученный результат.</w:t>
      </w:r>
    </w:p>
    <w:p w14:paraId="557D02BA" w14:textId="77777777" w:rsidR="0099575B" w:rsidRPr="0099575B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4. Преобразовать идеально сбалансированное дерево в дерево поиска.</w:t>
      </w:r>
    </w:p>
    <w:p w14:paraId="7608F22E" w14:textId="37DE8A90" w:rsidR="005A35A2" w:rsidRPr="005A35A2" w:rsidRDefault="0099575B" w:rsidP="0099575B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9575B">
        <w:rPr>
          <w:rFonts w:ascii="Times New Roman" w:eastAsia="Times New Roman" w:hAnsi="Times New Roman" w:cs="Times New Roman"/>
          <w:color w:val="000000"/>
          <w:sz w:val="27"/>
          <w:szCs w:val="27"/>
          <w:lang w:eastAsia="ru-RU"/>
        </w:rPr>
        <w:t>  5. Распечатать полученное дерево.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7694F8E4" w:rsidR="00816C74" w:rsidRDefault="00FA6AAD" w:rsidP="00FC298C">
      <w:pPr>
        <w:pStyle w:val="ad"/>
        <w:ind w:left="2136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</w:t>
      </w:r>
      <w:r w:rsidR="0099575B">
        <w:rPr>
          <w:color w:val="000000"/>
          <w:sz w:val="28"/>
          <w:szCs w:val="28"/>
        </w:rPr>
        <w:t xml:space="preserve"> класса бинарного дерева</w:t>
      </w:r>
    </w:p>
    <w:p w14:paraId="65F977ED" w14:textId="7D357F9C" w:rsidR="0099575B" w:rsidRPr="00290A02" w:rsidRDefault="0099575B" w:rsidP="0099575B">
      <w:pPr>
        <w:pStyle w:val="HTML"/>
      </w:pPr>
      <w:r w:rsidRPr="0099575B">
        <w:rPr>
          <w:i/>
          <w:iCs/>
          <w:color w:val="45C6D6"/>
          <w:lang w:val="en-US"/>
        </w:rPr>
        <w:t>class</w:t>
      </w:r>
      <w:r w:rsidRPr="00290A02">
        <w:rPr>
          <w:color w:val="BEC0C2"/>
        </w:rPr>
        <w:t xml:space="preserve"> </w:t>
      </w:r>
      <w:r w:rsidRPr="0099575B">
        <w:rPr>
          <w:b/>
          <w:bCs/>
          <w:color w:val="FF8080"/>
          <w:lang w:val="en-US"/>
        </w:rPr>
        <w:t>Node</w:t>
      </w:r>
    </w:p>
    <w:p w14:paraId="2E7AB928" w14:textId="77777777" w:rsidR="0099575B" w:rsidRPr="00290A02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290A02">
        <w:rPr>
          <w:rFonts w:ascii="Courier New" w:eastAsia="Times New Roman" w:hAnsi="Courier New" w:cs="Courier New"/>
          <w:sz w:val="20"/>
          <w:szCs w:val="20"/>
          <w:lang w:eastAsia="ru-RU"/>
        </w:rPr>
        <w:t>{</w:t>
      </w:r>
    </w:p>
    <w:p w14:paraId="351E094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290A02">
        <w:rPr>
          <w:rFonts w:ascii="Courier New" w:eastAsia="Times New Roman" w:hAnsi="Courier New" w:cs="Courier New"/>
          <w:color w:val="BEC0C2"/>
          <w:sz w:val="20"/>
          <w:szCs w:val="20"/>
          <w:lang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rie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C55AE4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ublic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5E0C6F7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);</w:t>
      </w:r>
    </w:p>
    <w:p w14:paraId="1E1D7B4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riv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6C102CF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;</w:t>
      </w:r>
    </w:p>
    <w:p w14:paraId="4399BA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;</w:t>
      </w:r>
    </w:p>
    <w:p w14:paraId="7B853E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leftChild;</w:t>
      </w:r>
    </w:p>
    <w:p w14:paraId="41AC504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rightChild;</w:t>
      </w:r>
    </w:p>
    <w:p w14:paraId="0A91605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parent;</w:t>
      </w:r>
    </w:p>
    <w:p w14:paraId="2530C0E6" w14:textId="062965DD" w:rsidR="00722A44" w:rsidRDefault="0099575B" w:rsidP="009957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 w:rsidRPr="0099575B">
        <w:rPr>
          <w:rFonts w:ascii="Times New Roman" w:eastAsia="Times New Roman" w:hAnsi="Times New Roman" w:cs="Times New Roman"/>
          <w:sz w:val="24"/>
          <w:szCs w:val="24"/>
          <w:lang w:eastAsia="ru-RU"/>
        </w:rPr>
        <w:t>};</w:t>
      </w:r>
      <w:r w:rsidR="00722A44"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722A44"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722A44">
        <w:rPr>
          <w:rFonts w:ascii="Times New Roman" w:hAnsi="Times New Roman" w:cs="Times New Roman"/>
          <w:color w:val="000000"/>
          <w:sz w:val="28"/>
          <w:szCs w:val="19"/>
        </w:rPr>
        <w:tab/>
      </w:r>
    </w:p>
    <w:p w14:paraId="5FA0A33D" w14:textId="5EC26A74" w:rsidR="00FC298C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  <w:t xml:space="preserve">Добавление элементов в </w:t>
      </w:r>
      <w:r w:rsidR="0099575B">
        <w:rPr>
          <w:rFonts w:ascii="Times New Roman" w:hAnsi="Times New Roman" w:cs="Times New Roman"/>
          <w:color w:val="000000"/>
          <w:sz w:val="28"/>
          <w:szCs w:val="19"/>
        </w:rPr>
        <w:t>дерево</w:t>
      </w:r>
    </w:p>
    <w:p w14:paraId="6834AAC7" w14:textId="3A5A9F5E" w:rsidR="00FC298C" w:rsidRPr="00290A02" w:rsidRDefault="00FC298C" w:rsidP="00FC29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99575B" w:rsidRPr="0099575B">
        <w:rPr>
          <w:color w:val="D69AA7"/>
          <w:lang w:val="en-US"/>
        </w:rPr>
        <w:t>bool</w:t>
      </w:r>
      <w:r w:rsidR="0099575B" w:rsidRPr="00290A02">
        <w:rPr>
          <w:color w:val="BEC0C2"/>
        </w:rPr>
        <w:t xml:space="preserve"> </w:t>
      </w:r>
      <w:r w:rsidR="0099575B" w:rsidRPr="0099575B">
        <w:rPr>
          <w:b/>
          <w:bCs/>
          <w:lang w:val="en-US"/>
        </w:rPr>
        <w:t>insert</w:t>
      </w:r>
      <w:r w:rsidR="0099575B" w:rsidRPr="00290A02">
        <w:t>(</w:t>
      </w:r>
      <w:r w:rsidR="0099575B" w:rsidRPr="0099575B">
        <w:rPr>
          <w:i/>
          <w:iCs/>
          <w:color w:val="45C6D6"/>
          <w:lang w:val="en-US"/>
        </w:rPr>
        <w:t>const</w:t>
      </w:r>
      <w:r w:rsidR="0099575B" w:rsidRPr="00290A02">
        <w:rPr>
          <w:color w:val="BEC0C2"/>
        </w:rPr>
        <w:t xml:space="preserve"> </w:t>
      </w:r>
      <w:r w:rsidR="0099575B" w:rsidRPr="0099575B">
        <w:rPr>
          <w:color w:val="FF8080"/>
          <w:lang w:val="en-US"/>
        </w:rPr>
        <w:t>T</w:t>
      </w:r>
      <w:r w:rsidR="0099575B" w:rsidRPr="00290A02">
        <w:rPr>
          <w:color w:val="BEC0C2"/>
        </w:rPr>
        <w:t xml:space="preserve"> </w:t>
      </w:r>
      <w:r w:rsidR="0099575B" w:rsidRPr="00290A02">
        <w:t>&amp;);</w:t>
      </w:r>
    </w:p>
    <w:p w14:paraId="4788910C" w14:textId="2C9F2EDF" w:rsidR="00FC298C" w:rsidRPr="0099575B" w:rsidRDefault="00FC298C" w:rsidP="00FC298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 w:rsidRPr="00290A02">
        <w:rPr>
          <w:rFonts w:ascii="Consolas" w:hAnsi="Consolas" w:cs="Consolas"/>
          <w:color w:val="000000"/>
          <w:sz w:val="19"/>
          <w:szCs w:val="19"/>
        </w:rPr>
        <w:tab/>
      </w:r>
      <w:r w:rsidRPr="00290A02">
        <w:rPr>
          <w:rFonts w:ascii="Consolas" w:hAnsi="Consolas" w:cs="Consolas"/>
          <w:color w:val="000000"/>
          <w:sz w:val="19"/>
          <w:szCs w:val="19"/>
        </w:rPr>
        <w:tab/>
      </w:r>
      <w:r w:rsidRPr="00290A02">
        <w:rPr>
          <w:rFonts w:ascii="Consolas" w:hAnsi="Consolas" w:cs="Consolas"/>
          <w:color w:val="000000"/>
          <w:sz w:val="19"/>
          <w:szCs w:val="19"/>
        </w:rPr>
        <w:tab/>
      </w:r>
      <w:r w:rsidR="0099575B">
        <w:rPr>
          <w:rFonts w:ascii="Times New Roman" w:hAnsi="Times New Roman" w:cs="Times New Roman"/>
          <w:color w:val="000000"/>
          <w:sz w:val="28"/>
          <w:szCs w:val="19"/>
        </w:rPr>
        <w:t>Удаление элементов дерева</w:t>
      </w:r>
    </w:p>
    <w:p w14:paraId="294B5BC4" w14:textId="77777777" w:rsidR="0099575B" w:rsidRDefault="00FC298C" w:rsidP="0099575B">
      <w:pPr>
        <w:autoSpaceDE w:val="0"/>
        <w:autoSpaceDN w:val="0"/>
        <w:adjustRightInd w:val="0"/>
        <w:spacing w:after="0" w:line="240" w:lineRule="auto"/>
      </w:pPr>
      <w:r w:rsidRPr="0099575B">
        <w:rPr>
          <w:rFonts w:ascii="Times New Roman" w:hAnsi="Times New Roman" w:cs="Times New Roman"/>
          <w:color w:val="000000"/>
          <w:sz w:val="28"/>
          <w:szCs w:val="19"/>
        </w:rPr>
        <w:tab/>
      </w:r>
      <w:r w:rsidRPr="0099575B">
        <w:rPr>
          <w:rFonts w:ascii="Times New Roman" w:hAnsi="Times New Roman" w:cs="Times New Roman"/>
          <w:color w:val="000000"/>
          <w:sz w:val="28"/>
          <w:szCs w:val="19"/>
        </w:rPr>
        <w:tab/>
      </w:r>
      <w:r w:rsidRPr="0099575B">
        <w:rPr>
          <w:rFonts w:ascii="Times New Roman" w:hAnsi="Times New Roman" w:cs="Times New Roman"/>
          <w:color w:val="000000"/>
          <w:sz w:val="28"/>
          <w:szCs w:val="19"/>
        </w:rPr>
        <w:tab/>
      </w:r>
      <w:r w:rsidR="0099575B">
        <w:rPr>
          <w:color w:val="D69AA7"/>
        </w:rPr>
        <w:t>bool</w:t>
      </w:r>
      <w:r w:rsidR="0099575B">
        <w:rPr>
          <w:color w:val="BEC0C2"/>
        </w:rPr>
        <w:t xml:space="preserve"> </w:t>
      </w:r>
      <w:r w:rsidR="0099575B">
        <w:rPr>
          <w:b/>
          <w:bCs/>
        </w:rPr>
        <w:t>deleteItem</w:t>
      </w:r>
      <w:r w:rsidR="0099575B">
        <w:t>(</w:t>
      </w:r>
      <w:r w:rsidR="0099575B">
        <w:rPr>
          <w:color w:val="FF8080"/>
        </w:rPr>
        <w:t>T</w:t>
      </w:r>
      <w:r w:rsidR="0099575B">
        <w:t>);</w:t>
      </w:r>
    </w:p>
    <w:p w14:paraId="260AF6A8" w14:textId="4B0C3B3B" w:rsidR="00803B6C" w:rsidRPr="00C9245B" w:rsidRDefault="00722A44" w:rsidP="0099575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 w:rsidRPr="0099575B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326223" w:rsidRPr="00722A44">
        <w:rPr>
          <w:rFonts w:ascii="Times New Roman" w:hAnsi="Times New Roman" w:cs="Times New Roman"/>
          <w:color w:val="000000"/>
          <w:sz w:val="28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ress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Pr="00722A44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722A44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22A4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722A44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ize &lt; 1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FC298C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99575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99575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9575B">
        <w:rPr>
          <w:rFonts w:ascii="Consolas" w:hAnsi="Consolas" w:cs="Consolas"/>
          <w:color w:val="008080"/>
          <w:sz w:val="19"/>
          <w:szCs w:val="19"/>
        </w:rPr>
        <w:t>&gt;&gt;</w:t>
      </w:r>
      <w:r w:rsidRPr="0099575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99575B">
        <w:rPr>
          <w:rFonts w:ascii="Consolas" w:hAnsi="Consolas" w:cs="Consolas"/>
          <w:color w:val="000000"/>
          <w:sz w:val="19"/>
          <w:szCs w:val="19"/>
        </w:rPr>
        <w:t>;</w:t>
      </w:r>
    </w:p>
    <w:p w14:paraId="6488E53F" w14:textId="05EEC914" w:rsidR="00B64532" w:rsidRPr="0099575B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 w:rsidRPr="0099575B"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8DE85E4" w14:textId="77777777" w:rsidR="009041A1" w:rsidRPr="0099575B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BC34016" w14:textId="21D58136" w:rsidR="009041A1" w:rsidRPr="009041A1" w:rsidRDefault="009041A1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Вывод </w:t>
      </w:r>
      <w:r w:rsidR="0099575B">
        <w:rPr>
          <w:rFonts w:ascii="Times New Roman" w:hAnsi="Times New Roman" w:cs="Times New Roman"/>
          <w:color w:val="000000"/>
          <w:szCs w:val="19"/>
        </w:rPr>
        <w:t>дерева</w:t>
      </w:r>
      <w:r>
        <w:rPr>
          <w:rFonts w:ascii="Times New Roman" w:hAnsi="Times New Roman" w:cs="Times New Roman"/>
          <w:color w:val="000000"/>
          <w:szCs w:val="19"/>
        </w:rPr>
        <w:t xml:space="preserve"> осуществлен средствами </w:t>
      </w:r>
      <w:r>
        <w:rPr>
          <w:rFonts w:ascii="Times New Roman" w:hAnsi="Times New Roman" w:cs="Times New Roman"/>
          <w:color w:val="000000"/>
          <w:szCs w:val="19"/>
          <w:lang w:val="en-US"/>
        </w:rPr>
        <w:t>QTOpenGL</w:t>
      </w:r>
      <w:r w:rsidRPr="009041A1">
        <w:rPr>
          <w:rFonts w:ascii="Times New Roman" w:hAnsi="Times New Roman" w:cs="Times New Roman"/>
          <w:color w:val="000000"/>
          <w:szCs w:val="19"/>
        </w:rPr>
        <w:br/>
      </w:r>
      <w:r w:rsidRPr="009041A1">
        <w:rPr>
          <w:color w:val="FF8080"/>
          <w:sz w:val="24"/>
        </w:rPr>
        <w:t>myPainter</w:t>
      </w:r>
      <w:r w:rsidRPr="009041A1">
        <w:rPr>
          <w:sz w:val="24"/>
        </w:rPr>
        <w:t>::</w:t>
      </w:r>
      <w:r w:rsidRPr="009041A1">
        <w:rPr>
          <w:b/>
          <w:bCs/>
          <w:sz w:val="24"/>
        </w:rPr>
        <w:t>myPainter</w:t>
      </w:r>
      <w:r w:rsidRPr="009041A1">
        <w:rPr>
          <w:sz w:val="24"/>
        </w:rPr>
        <w:t>()</w:t>
      </w:r>
    </w:p>
    <w:p w14:paraId="72CF7D5F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7C0DAB2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9041A1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77F9780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4E3D912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40B83FF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8D39C2A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91AB886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125A82C" w14:textId="77777777" w:rsidR="003564C4" w:rsidRPr="009041A1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B51300A" w14:textId="77777777" w:rsidR="005A35A2" w:rsidRPr="009041A1" w:rsidRDefault="005A35A2" w:rsidP="00BD2364">
      <w:pPr>
        <w:pStyle w:val="12"/>
        <w:rPr>
          <w:rFonts w:asciiTheme="minorHAnsi" w:eastAsiaTheme="minorHAnsi" w:hAnsiTheme="minorHAnsi" w:cstheme="minorBidi"/>
          <w:color w:val="000000"/>
        </w:rPr>
      </w:pPr>
    </w:p>
    <w:p w14:paraId="6FF4DCE8" w14:textId="77777777" w:rsidR="00722A44" w:rsidRPr="009041A1" w:rsidRDefault="00722A44" w:rsidP="00722A44">
      <w:pPr>
        <w:pStyle w:val="2"/>
      </w:pPr>
    </w:p>
    <w:p w14:paraId="1FCBAB77" w14:textId="77777777" w:rsidR="00722A44" w:rsidRPr="009041A1" w:rsidRDefault="00722A44" w:rsidP="00722A44"/>
    <w:p w14:paraId="3B08EA36" w14:textId="77777777" w:rsidR="00722A44" w:rsidRPr="009041A1" w:rsidRDefault="00722A44" w:rsidP="00722A44"/>
    <w:p w14:paraId="600DE512" w14:textId="77777777" w:rsidR="00722A44" w:rsidRDefault="00722A44" w:rsidP="00722A44"/>
    <w:p w14:paraId="16CAA925" w14:textId="77777777" w:rsidR="0099575B" w:rsidRDefault="0099575B" w:rsidP="00722A44"/>
    <w:p w14:paraId="77C7B094" w14:textId="77777777" w:rsidR="0099575B" w:rsidRPr="009041A1" w:rsidRDefault="0099575B" w:rsidP="00722A44"/>
    <w:p w14:paraId="7359349E" w14:textId="42CE0A30" w:rsidR="005601E3" w:rsidRPr="00C9245B" w:rsidRDefault="009041A1" w:rsidP="00BD2364">
      <w:pPr>
        <w:pStyle w:val="12"/>
        <w:rPr>
          <w:lang w:val="en-US"/>
        </w:rPr>
      </w:pPr>
      <w:r>
        <w:lastRenderedPageBreak/>
        <w:t>Ко</w:t>
      </w:r>
      <w:r w:rsidR="005601E3" w:rsidRPr="00C9245B">
        <w:t>д</w:t>
      </w:r>
      <w:bookmarkEnd w:id="4"/>
      <w:r w:rsidRPr="009041A1">
        <w:rPr>
          <w:lang w:val="en-US"/>
        </w:rPr>
        <w:t xml:space="preserve"> </w:t>
      </w:r>
    </w:p>
    <w:p w14:paraId="0637BC4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fnde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BINARYSEARCHTREE_H_</w:t>
      </w:r>
    </w:p>
    <w:p w14:paraId="233D8C8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defin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BINARYSEARCHTREE_H_</w:t>
      </w:r>
    </w:p>
    <w:p w14:paraId="0B4540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7AD4F5C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iostrea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6E5E1A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C0EC85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Stack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E298B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inclu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Q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AE9CB6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using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name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st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2D133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A464A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5AF26B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color w:val="FF8080"/>
          <w:sz w:val="20"/>
          <w:szCs w:val="20"/>
          <w:lang w:val="en-US" w:eastAsia="ru-RU"/>
        </w:rPr>
        <w:t>Node</w:t>
      </w:r>
    </w:p>
    <w:p w14:paraId="6B6DB27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A656E7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rie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04B3A8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ublic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7110ED1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);</w:t>
      </w:r>
    </w:p>
    <w:p w14:paraId="3165417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riv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148E04B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ata;</w:t>
      </w:r>
    </w:p>
    <w:p w14:paraId="2756E18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;</w:t>
      </w:r>
    </w:p>
    <w:p w14:paraId="4B17C39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leftChild;</w:t>
      </w:r>
    </w:p>
    <w:p w14:paraId="69B7BB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rightChild;</w:t>
      </w:r>
    </w:p>
    <w:p w14:paraId="48A3949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parent;</w:t>
      </w:r>
    </w:p>
    <w:p w14:paraId="4688932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;</w:t>
      </w:r>
    </w:p>
    <w:p w14:paraId="0081929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5E15B6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las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color w:val="FF8080"/>
          <w:sz w:val="20"/>
          <w:szCs w:val="20"/>
          <w:lang w:val="en-US" w:eastAsia="ru-RU"/>
        </w:rPr>
        <w:t>BinarySearchTree</w:t>
      </w:r>
    </w:p>
    <w:p w14:paraId="317C999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41D486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ublic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426E517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</w:p>
    <w:p w14:paraId="1D39435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~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</w:p>
    <w:p w14:paraId="38D8A2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sEmpt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9E15F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nser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);</w:t>
      </w:r>
    </w:p>
    <w:p w14:paraId="060F2A0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BreadthFirstSearch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;</w:t>
      </w:r>
    </w:p>
    <w:p w14:paraId="0ECB64D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NodeCou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BE79AD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LeafNodeCou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F2B053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reeHeigh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072E44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2ACF3C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fi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010EDA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raw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47A5A7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4ED5A8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0B7AC7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AtLocatio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160118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priv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</w:p>
    <w:p w14:paraId="0D8CEF5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painter;</w:t>
      </w:r>
    </w:p>
    <w:p w14:paraId="72C59B5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root;</w:t>
      </w:r>
    </w:p>
    <w:p w14:paraId="21E62DA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;</w:t>
      </w:r>
    </w:p>
    <w:p w14:paraId="16733F7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;</w:t>
      </w:r>
    </w:p>
    <w:p w14:paraId="5E563DC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;</w:t>
      </w:r>
    </w:p>
    <w:p w14:paraId="2D8CBFB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;</w:t>
      </w:r>
    </w:p>
    <w:p w14:paraId="0BA3300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ma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E75B1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Node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4345B4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LeafNode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79E61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mputeHeightOf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21F7E3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Node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);</w:t>
      </w:r>
    </w:p>
    <w:p w14:paraId="5D3ACC6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raw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3BFF73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Leftmos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7AC4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Node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0ED6265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Left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8888C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Ancesto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970AE8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setNodePositio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2E43D8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AtLocatio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919E8C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;</w:t>
      </w:r>
    </w:p>
    <w:p w14:paraId="720491C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4597DF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lastRenderedPageBreak/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nfo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data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nfo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rent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}</w:t>
      </w:r>
    </w:p>
    <w:p w14:paraId="68437F7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07E04A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ma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7D8516E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5CCFB3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?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: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b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3CDEA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DA497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E59A48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}</w:t>
      </w:r>
    </w:p>
    <w:p w14:paraId="600A7D6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D78C90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~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6DC4123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5FC971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Nodes(root);</w:t>
      </w:r>
    </w:p>
    <w:p w14:paraId="163BFFA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CC78E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D46DC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2806FD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AtLocatio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45065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B472F4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4EE1B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D92798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recursiveDeleteAtLocation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74D1C0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438957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NodeLevel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9CB42D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-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;</w:t>
      </w:r>
    </w:p>
    <w:p w14:paraId="75D0CE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;</w:t>
      </w:r>
    </w:p>
    <w:p w14:paraId="667EE58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node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D3752A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E6B24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F669C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E8436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deleteItem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;</w:t>
      </w:r>
    </w:p>
    <w:p w14:paraId="01387A7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EBE44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46705F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F5C162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AtLocation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ACB2FC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FF411E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15F78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AtLocatio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68C658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1EF23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AtLocation(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353ECE1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57640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4899C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sEmpt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0E3A28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83BCC8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92286F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CA0EB2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46B0CB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79D2B8F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inser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40FC82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C7F79B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new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116DDFC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isEmpty())</w:t>
      </w:r>
    </w:p>
    <w:p w14:paraId="3F2F0E9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B4F98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791214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5B6599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F97C38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1C36064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5F9C07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FD299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D4D333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5B39E0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6C2377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3D721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3F27786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42C0D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3EBCA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7CA090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CC98A1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6AC37CC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97CC9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2291A4D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86C8A1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9AA7D6"/>
          <w:sz w:val="20"/>
          <w:szCs w:val="20"/>
          <w:lang w:val="en-US" w:eastAsia="ru-RU"/>
        </w:rPr>
        <w:t>cou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lt;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Duplicate value: "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&lt;endl;</w:t>
      </w:r>
    </w:p>
    <w:p w14:paraId="06FB707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716A80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B39C94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2EA5D8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64124C7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D0B93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031BF8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7F8E077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6C072F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ew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0080DF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00D274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3A7D6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8EF4A7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reeHeigh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2F0813D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EEE95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isEmpty())</w:t>
      </w:r>
    </w:p>
    <w:p w14:paraId="5F798EB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5649E2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mputeHeightOfTree(root);</w:t>
      </w:r>
    </w:p>
    <w:p w14:paraId="101332C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B90C20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0B6F90E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216E76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elete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3B7389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7022C0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isEmpty())</w:t>
      </w:r>
    </w:p>
    <w:p w14:paraId="6960E7F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5AF77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793A61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7658EB5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4C4A7BF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fou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081C4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D4B68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0FFD2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12BAB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36F685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40263F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AC1C17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7627B7B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CBEC37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6D5D6EB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46C5A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BDDED1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4BDC747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36C40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AEDE86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3FAAA1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25BFDE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7E29A1E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E34D9D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</w:t>
      </w:r>
    </w:p>
    <w:p w14:paraId="6C9696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81B747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004F1AC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5C1E95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B2204F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325C6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B4115B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3AEA7BB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099403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2429B2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704656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58160F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5F71DD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E50A4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6BE37B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A6C163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F9DE2D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713892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3806D9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</w:t>
      </w:r>
    </w:p>
    <w:p w14:paraId="70F9E37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D985EB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1976708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rightChild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FC7503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rightChild;</w:t>
      </w:r>
    </w:p>
    <w:p w14:paraId="4C5D4D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264F4A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09B82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DEB81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ED695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92309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10249BA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6774435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2491D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A0270F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AB4BF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131116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1965E3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50A93F2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07E930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FB92C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93B245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CEE69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15D1CB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C24348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400364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72DFDD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)</w:t>
      </w:r>
    </w:p>
    <w:p w14:paraId="5A7094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C083E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5342706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leftChild;</w:t>
      </w:r>
    </w:p>
    <w:p w14:paraId="36DF62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2D6B4D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1E38DF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1CA26F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346348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75A654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21ED2C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22D66F1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7175B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6BDC0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91B2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386A5C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5BFDF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5B2A4F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01362E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9C91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mp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F810A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46B90B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D9AB11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28815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99E28D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39181E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0310B1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483C74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7E80B8A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=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B398A7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9817A9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=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749467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120A82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;</w:t>
      </w:r>
    </w:p>
    <w:p w14:paraId="4CE0D6F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8A3649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F5620A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62EE0C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4F71609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B948E0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;</w:t>
      </w:r>
    </w:p>
    <w:p w14:paraId="1D1A5D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178EE8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-&gt;parent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06C30D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199EBA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8F1B60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BE07D3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1E305EA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0AC050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!=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248FD7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=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65315D2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=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31CEA81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il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val="en-US" w:eastAsia="ru-RU"/>
        </w:rPr>
        <w:t>NUL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013197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;</w:t>
      </w:r>
    </w:p>
    <w:p w14:paraId="57C4393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DD447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3D551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9A8983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fou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3E4B8B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688F47E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5BC659A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boo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fi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636B769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CB0C3B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isEmpty())</w:t>
      </w:r>
    </w:p>
    <w:p w14:paraId="1451F77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78E4BF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190633F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1E04DC7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B8A37C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408B1E9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42086E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r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EE3364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item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DA6727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058271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784E40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;</w:t>
      </w:r>
    </w:p>
    <w:p w14:paraId="6D0770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17E18B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fal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D864A7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3E497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3A20BD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BreadthFirstSearch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</w:p>
    <w:p w14:paraId="7AAC1C4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7C6AB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"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BBAFFF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FF99A2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59C206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1935BB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*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D326EF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enqueue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);</w:t>
      </w:r>
    </w:p>
    <w:p w14:paraId="02D7103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!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isEmpty()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F968AD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dequeue();</w:t>
      </w:r>
    </w:p>
    <w:p w14:paraId="1D5A1B8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ppend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umb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 "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4DFC3D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769043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enqueue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);</w:t>
      </w:r>
    </w:p>
    <w:p w14:paraId="52D3AE8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DDAAD1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trQueu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.enqueue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);</w:t>
      </w:r>
    </w:p>
    <w:p w14:paraId="692EE2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6A6149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ravers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C7076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lastRenderedPageBreak/>
        <w:t>}</w:t>
      </w:r>
    </w:p>
    <w:p w14:paraId="3191A0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AB7D75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Node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39CD12E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B5AE9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9C76A8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324ECB2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Nodes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)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Nodes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));</w:t>
      </w:r>
    </w:p>
    <w:p w14:paraId="13D5938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0388960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9EF6B8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60FDA2C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untLeafNode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7D5A08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215502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6AFC85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0A5C75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2DC35C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506CE5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recursiveCountLeafNodes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CountLeafNodes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));</w:t>
      </w:r>
    </w:p>
    <w:p w14:paraId="1126E20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BB9A6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C244D2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ComputeHeightOf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57B190A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5206210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||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&amp;&amp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</w:p>
    <w:p w14:paraId="502E717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0C3031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max(recursiveComputeHeightOfTree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),recursiveComputeHeightOfTree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));</w:t>
      </w:r>
    </w:p>
    <w:p w14:paraId="7459AF8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FAF3CF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70C2735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eleteNode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ECEF55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14A701D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5FD887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A69196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Nodes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);</w:t>
      </w:r>
    </w:p>
    <w:p w14:paraId="3CFFFB3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cursiveDeleteNodes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);</w:t>
      </w:r>
    </w:p>
    <w:p w14:paraId="4354C69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delet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654753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12276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235A2C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0EB22DC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setNodePositio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6493907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0C1B4A7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E050B3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28B9E6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setNodePosition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);</w:t>
      </w:r>
    </w:p>
    <w:p w14:paraId="7148F7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56CB8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setNodePosition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ightChild);</w:t>
      </w:r>
    </w:p>
    <w:p w14:paraId="77CB27C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7C2C5E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630090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4BD691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draw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ain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doub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amp;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1A649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3556CD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F3DB50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D57681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in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pain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D415F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inter-&gt;setFont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Fo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9545"/>
          <w:sz w:val="20"/>
          <w:szCs w:val="20"/>
          <w:lang w:val="en-US" w:eastAsia="ru-RU"/>
        </w:rPr>
        <w:t>"Times"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Fo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9575B">
        <w:rPr>
          <w:rFonts w:ascii="Courier New" w:eastAsia="Times New Roman" w:hAnsi="Courier New" w:cs="Courier New"/>
          <w:i/>
          <w:iCs/>
          <w:color w:val="66A334"/>
          <w:sz w:val="20"/>
          <w:szCs w:val="20"/>
          <w:lang w:val="en-US" w:eastAsia="ru-RU"/>
        </w:rPr>
        <w:t>Norma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;</w:t>
      </w:r>
    </w:p>
    <w:p w14:paraId="4FFF319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sca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C1EDA1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0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sca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6A20C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;</w:t>
      </w:r>
    </w:p>
    <w:p w14:paraId="61CB7F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y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5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6F9DE4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esetNodePosition(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4AD1540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ftmo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LeftmostNode(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roo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5B91BBF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ftmos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0E5567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ecursiveDraw(root);</w:t>
      </w:r>
    </w:p>
    <w:p w14:paraId="7931E0C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9880C5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434DCB28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A7792C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Leftmos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7847911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C954E2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6E34C1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8EACAD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LeftmostNode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i/>
          <w:iCs/>
          <w:sz w:val="20"/>
          <w:szCs w:val="20"/>
          <w:lang w:val="en-US" w:eastAsia="ru-RU"/>
        </w:rPr>
        <w:t>-&gt;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leftChild);</w:t>
      </w:r>
    </w:p>
    <w:p w14:paraId="7273CA8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F2DA0F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7486052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Node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48114B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70599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CEC68C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047CB52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</w:t>
      </w:r>
    </w:p>
    <w:p w14:paraId="3F3F1DC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7365DEA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+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261C00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1B4308B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75B34B4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7A5B85A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422838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Left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B1C86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057CFB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{</w:t>
      </w:r>
    </w:p>
    <w:p w14:paraId="73C7B63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;</w:t>
      </w:r>
    </w:p>
    <w:p w14:paraId="4FA5E14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9C11C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PxLocOfLeftTree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);</w:t>
      </w:r>
    </w:p>
    <w:p w14:paraId="707F23F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8935DD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88515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PxLocOfAncesto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148AE93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3020E85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797D84B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F59C5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parent;</w:t>
      </w:r>
    </w:p>
    <w:p w14:paraId="12077CB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;</w:t>
      </w:r>
    </w:p>
    <w:p w14:paraId="4448F18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3D6732A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3B0EB2E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3DF2A6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20DA3CC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TreeHeight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F59C31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-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19EBA7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2164A1E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2CA2FA2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getTotalX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const</w:t>
      </w:r>
    </w:p>
    <w:p w14:paraId="036258B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EF356E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oo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85A9D2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74B15D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root;</w:t>
      </w:r>
    </w:p>
    <w:p w14:paraId="3692AA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whil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3A1346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;</w:t>
      </w:r>
    </w:p>
    <w:p w14:paraId="4A64F3B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curre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3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DE7981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58C1880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emplat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ypenam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</w:p>
    <w:p w14:paraId="138D970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voi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BinarySearchTre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::</w:t>
      </w:r>
      <w:r w:rsidRPr="0099575B">
        <w:rPr>
          <w:rFonts w:ascii="Courier New" w:eastAsia="Times New Roman" w:hAnsi="Courier New" w:cs="Courier New"/>
          <w:b/>
          <w:bCs/>
          <w:sz w:val="20"/>
          <w:szCs w:val="20"/>
          <w:lang w:val="en-US" w:eastAsia="ru-RU"/>
        </w:rPr>
        <w:t>recursiveDraw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g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9E7600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7C5CA644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9636CD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6539B4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ecursiveDraw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);</w:t>
      </w:r>
    </w:p>
    <w:p w14:paraId="10788920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NodeLevel(</w:t>
      </w:r>
      <w:r w:rsidRPr="0099575B">
        <w:rPr>
          <w:rFonts w:ascii="Courier New" w:eastAsia="Times New Roman" w:hAnsi="Courier New" w:cs="Courier New"/>
          <w:i/>
          <w:iCs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7B31490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-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;</w:t>
      </w:r>
    </w:p>
    <w:p w14:paraId="2CCC229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E57841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{</w:t>
      </w:r>
    </w:p>
    <w:p w14:paraId="6E728D7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PxLocOfLeftTree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;</w:t>
      </w:r>
    </w:p>
    <w:p w14:paraId="3BAAE447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lastRenderedPageBreak/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-&gt;drawLine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leftChild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(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));</w:t>
      </w:r>
    </w:p>
    <w:p w14:paraId="260458F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}</w:t>
      </w:r>
    </w:p>
    <w:p w14:paraId="0FD638D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=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284FC85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getPxLocOfAncestor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xspace;</w:t>
      </w:r>
    </w:p>
    <w:p w14:paraId="17C617A3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-&gt;drawEllipse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,nodeRadius,nodeRadius);</w:t>
      </w:r>
    </w:p>
    <w:p w14:paraId="2585941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color w:val="D69AA7"/>
          <w:sz w:val="20"/>
          <w:szCs w:val="20"/>
          <w:lang w:val="en-US" w:eastAsia="ru-RU"/>
        </w:rPr>
        <w:t>int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10901CD1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b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03AE303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4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4C7C1029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b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0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4E84C37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7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564CA75E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ab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&lt;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00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55BD9EE2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68526D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else</w:t>
      </w:r>
    </w:p>
    <w:p w14:paraId="1D3088D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6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;</w:t>
      </w:r>
    </w:p>
    <w:p w14:paraId="69FE3515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-&gt;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drawTex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-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textAdjuster*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+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5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scale)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String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::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number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data));</w:t>
      </w:r>
    </w:p>
    <w:p w14:paraId="5847616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this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ecursiveDraw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);</w:t>
      </w:r>
    </w:p>
    <w:p w14:paraId="4571D45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val="en-US" w:eastAsia="ru-RU"/>
        </w:rPr>
        <w:t>if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!=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0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</w:p>
    <w:p w14:paraId="3AECC2FC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   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painter-&gt;drawLine(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x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y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),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FF8080"/>
          <w:sz w:val="20"/>
          <w:szCs w:val="20"/>
          <w:lang w:val="en-US" w:eastAsia="ru-RU"/>
        </w:rPr>
        <w:t>QPoint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node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&gt;rightChild-&gt;x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,((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1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8A602C"/>
          <w:sz w:val="20"/>
          <w:szCs w:val="20"/>
          <w:lang w:val="en-US" w:eastAsia="ru-RU"/>
        </w:rPr>
        <w:t>2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+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yspace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*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level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)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color w:val="D6BB9A"/>
          <w:sz w:val="20"/>
          <w:szCs w:val="20"/>
          <w:lang w:val="en-US" w:eastAsia="ru-RU"/>
        </w:rPr>
        <w:t>-</w:t>
      </w: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</w:t>
      </w:r>
      <w:r w:rsidRPr="0099575B">
        <w:rPr>
          <w:rFonts w:ascii="Courier New" w:eastAsia="Times New Roman" w:hAnsi="Courier New" w:cs="Courier New"/>
          <w:sz w:val="20"/>
          <w:szCs w:val="20"/>
          <w:lang w:val="en-US" w:eastAsia="ru-RU"/>
        </w:rPr>
        <w:t>nodeRadius));</w:t>
      </w:r>
    </w:p>
    <w:p w14:paraId="2801172A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 w:eastAsia="ru-RU"/>
        </w:rPr>
      </w:pPr>
    </w:p>
    <w:p w14:paraId="4CE26306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9575B">
        <w:rPr>
          <w:rFonts w:ascii="Courier New" w:eastAsia="Times New Roman" w:hAnsi="Courier New" w:cs="Courier New"/>
          <w:color w:val="BEC0C2"/>
          <w:sz w:val="20"/>
          <w:szCs w:val="20"/>
          <w:lang w:val="en-US" w:eastAsia="ru-RU"/>
        </w:rPr>
        <w:t xml:space="preserve">    </w:t>
      </w:r>
      <w:r w:rsidRPr="0099575B">
        <w:rPr>
          <w:rFonts w:ascii="Courier New" w:eastAsia="Times New Roman" w:hAnsi="Courier New" w:cs="Courier New"/>
          <w:i/>
          <w:iCs/>
          <w:color w:val="45C6D6"/>
          <w:sz w:val="20"/>
          <w:szCs w:val="20"/>
          <w:lang w:eastAsia="ru-RU"/>
        </w:rPr>
        <w:t>return</w:t>
      </w:r>
      <w:r w:rsidRPr="0099575B">
        <w:rPr>
          <w:rFonts w:ascii="Courier New" w:eastAsia="Times New Roman" w:hAnsi="Courier New" w:cs="Courier New"/>
          <w:sz w:val="20"/>
          <w:szCs w:val="20"/>
          <w:lang w:eastAsia="ru-RU"/>
        </w:rPr>
        <w:t>;</w:t>
      </w:r>
    </w:p>
    <w:p w14:paraId="23FDC2EF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eastAsia="ru-RU"/>
        </w:rPr>
        <w:t>}</w:t>
      </w:r>
    </w:p>
    <w:p w14:paraId="592C17ED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</w:p>
    <w:p w14:paraId="0B9EB56B" w14:textId="77777777" w:rsidR="0099575B" w:rsidRPr="0099575B" w:rsidRDefault="0099575B" w:rsidP="0099575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ru-RU"/>
        </w:rPr>
      </w:pPr>
      <w:r w:rsidRPr="0099575B">
        <w:rPr>
          <w:rFonts w:ascii="Courier New" w:eastAsia="Times New Roman" w:hAnsi="Courier New" w:cs="Courier New"/>
          <w:sz w:val="20"/>
          <w:szCs w:val="20"/>
          <w:lang w:eastAsia="ru-RU"/>
        </w:rPr>
        <w:t>#</w:t>
      </w:r>
      <w:r w:rsidRPr="0099575B">
        <w:rPr>
          <w:rFonts w:ascii="Courier New" w:eastAsia="Times New Roman" w:hAnsi="Courier New" w:cs="Courier New"/>
          <w:color w:val="FF6AAD"/>
          <w:sz w:val="20"/>
          <w:szCs w:val="20"/>
          <w:lang w:eastAsia="ru-RU"/>
        </w:rPr>
        <w:t>endif</w:t>
      </w:r>
    </w:p>
    <w:p w14:paraId="64B0375E" w14:textId="77777777" w:rsidR="00722A44" w:rsidRPr="0099575B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CD209C" w14:textId="77777777" w:rsidR="009041A1" w:rsidRPr="0099575B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B55F21" w14:textId="77777777" w:rsidR="009041A1" w:rsidRPr="0099575B" w:rsidRDefault="009041A1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B2CD65" w14:textId="78136A32" w:rsidR="009041A1" w:rsidRDefault="0099575B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t>Код печати:</w:t>
      </w:r>
    </w:p>
    <w:p w14:paraId="6A9DCE46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9545"/>
          <w:lang w:val="en-US"/>
        </w:rPr>
        <w:t>"mainwindow.h"</w:t>
      </w:r>
    </w:p>
    <w:p w14:paraId="42FF4C2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9545"/>
          <w:lang w:val="en-US"/>
        </w:rPr>
        <w:t>"bst_about_window.h"</w:t>
      </w:r>
    </w:p>
    <w:p w14:paraId="5718CC7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VBoxLayout</w:t>
      </w:r>
      <w:r w:rsidRPr="0099575B">
        <w:rPr>
          <w:lang w:val="en-US"/>
        </w:rPr>
        <w:t>&gt;</w:t>
      </w:r>
    </w:p>
    <w:p w14:paraId="6D68740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HBoxLayout</w:t>
      </w:r>
      <w:r w:rsidRPr="0099575B">
        <w:rPr>
          <w:lang w:val="en-US"/>
        </w:rPr>
        <w:t>&gt;</w:t>
      </w:r>
    </w:p>
    <w:p w14:paraId="5B37197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CloseEvent</w:t>
      </w:r>
      <w:r w:rsidRPr="0099575B">
        <w:rPr>
          <w:lang w:val="en-US"/>
        </w:rPr>
        <w:t>&gt;</w:t>
      </w:r>
    </w:p>
    <w:p w14:paraId="6BD9A30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MenuBar</w:t>
      </w:r>
      <w:r w:rsidRPr="0099575B">
        <w:rPr>
          <w:lang w:val="en-US"/>
        </w:rPr>
        <w:t>&gt;</w:t>
      </w:r>
    </w:p>
    <w:p w14:paraId="1751375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SpacerItem</w:t>
      </w:r>
      <w:r w:rsidRPr="0099575B">
        <w:rPr>
          <w:lang w:val="en-US"/>
        </w:rPr>
        <w:t>&gt;</w:t>
      </w:r>
    </w:p>
    <w:p w14:paraId="21C4C3C6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global</w:t>
      </w:r>
      <w:r w:rsidRPr="0099575B">
        <w:rPr>
          <w:lang w:val="en-US"/>
        </w:rPr>
        <w:t>.</w:t>
      </w:r>
      <w:r w:rsidRPr="0099575B">
        <w:rPr>
          <w:color w:val="D69545"/>
          <w:lang w:val="en-US"/>
        </w:rPr>
        <w:t>h</w:t>
      </w:r>
      <w:r w:rsidRPr="0099575B">
        <w:rPr>
          <w:lang w:val="en-US"/>
        </w:rPr>
        <w:t>&gt;</w:t>
      </w:r>
    </w:p>
    <w:p w14:paraId="14973B2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Time</w:t>
      </w:r>
      <w:r w:rsidRPr="0099575B">
        <w:rPr>
          <w:lang w:val="en-US"/>
        </w:rPr>
        <w:t>&gt;</w:t>
      </w:r>
    </w:p>
    <w:p w14:paraId="08C41D4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FileDialog</w:t>
      </w:r>
      <w:r w:rsidRPr="0099575B">
        <w:rPr>
          <w:lang w:val="en-US"/>
        </w:rPr>
        <w:t>&gt;</w:t>
      </w:r>
    </w:p>
    <w:p w14:paraId="66A51BA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StandardPaths</w:t>
      </w:r>
      <w:r w:rsidRPr="0099575B">
        <w:rPr>
          <w:lang w:val="en-US"/>
        </w:rPr>
        <w:t>&gt;</w:t>
      </w:r>
    </w:p>
    <w:p w14:paraId="6722486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FileInfo</w:t>
      </w:r>
      <w:r w:rsidRPr="0099575B">
        <w:rPr>
          <w:lang w:val="en-US"/>
        </w:rPr>
        <w:t>&gt;</w:t>
      </w:r>
    </w:p>
    <w:p w14:paraId="294091D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File</w:t>
      </w:r>
      <w:r w:rsidRPr="0099575B">
        <w:rPr>
          <w:lang w:val="en-US"/>
        </w:rPr>
        <w:t>&gt;</w:t>
      </w:r>
    </w:p>
    <w:p w14:paraId="2D282A6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TextStream</w:t>
      </w:r>
      <w:r w:rsidRPr="0099575B">
        <w:rPr>
          <w:lang w:val="en-US"/>
        </w:rPr>
        <w:t>&gt;</w:t>
      </w:r>
    </w:p>
    <w:p w14:paraId="78EF222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StringList</w:t>
      </w:r>
      <w:r w:rsidRPr="0099575B">
        <w:rPr>
          <w:lang w:val="en-US"/>
        </w:rPr>
        <w:t>&gt;</w:t>
      </w:r>
    </w:p>
    <w:p w14:paraId="08FD4A1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#</w:t>
      </w:r>
      <w:r w:rsidRPr="0099575B">
        <w:rPr>
          <w:color w:val="FF6AAD"/>
          <w:lang w:val="en-US"/>
        </w:rPr>
        <w:t>includ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&lt;</w:t>
      </w:r>
      <w:r w:rsidRPr="0099575B">
        <w:rPr>
          <w:color w:val="D69545"/>
          <w:lang w:val="en-US"/>
        </w:rPr>
        <w:t>QStringListIterator</w:t>
      </w:r>
      <w:r w:rsidRPr="0099575B">
        <w:rPr>
          <w:lang w:val="en-US"/>
        </w:rPr>
        <w:t>&gt;</w:t>
      </w:r>
    </w:p>
    <w:p w14:paraId="7810492A" w14:textId="77777777" w:rsidR="0099575B" w:rsidRPr="0099575B" w:rsidRDefault="0099575B" w:rsidP="0099575B">
      <w:pPr>
        <w:pStyle w:val="HTML"/>
        <w:rPr>
          <w:lang w:val="en-US"/>
        </w:rPr>
      </w:pPr>
    </w:p>
    <w:p w14:paraId="23D3D74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FF8080"/>
          <w:lang w:val="en-US"/>
        </w:rPr>
        <w:t>MainWindow</w:t>
      </w:r>
      <w:r w:rsidRPr="0099575B">
        <w:rPr>
          <w:lang w:val="en-US"/>
        </w:rPr>
        <w:t>::</w:t>
      </w:r>
      <w:r w:rsidRPr="0099575B">
        <w:rPr>
          <w:b/>
          <w:bCs/>
          <w:lang w:val="en-US"/>
        </w:rPr>
        <w:t>MainWindow</w:t>
      </w:r>
      <w:r w:rsidRPr="0099575B">
        <w:rPr>
          <w:lang w:val="en-US"/>
        </w:rPr>
        <w:t>(</w:t>
      </w:r>
      <w:r w:rsidRPr="0099575B">
        <w:rPr>
          <w:color w:val="FF8080"/>
          <w:lang w:val="en-US"/>
        </w:rPr>
        <w:t>QWidget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*</w:t>
      </w:r>
      <w:r w:rsidRPr="0099575B">
        <w:rPr>
          <w:color w:val="D6BB9A"/>
          <w:lang w:val="en-US"/>
        </w:rPr>
        <w:t>parent</w:t>
      </w:r>
      <w:r w:rsidRPr="0099575B">
        <w:rPr>
          <w:lang w:val="en-US"/>
        </w:rPr>
        <w:t>)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:</w:t>
      </w:r>
    </w:p>
    <w:p w14:paraId="10F6A4E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MainWindow</w:t>
      </w:r>
      <w:r w:rsidRPr="0099575B">
        <w:rPr>
          <w:lang w:val="en-US"/>
        </w:rPr>
        <w:t>(</w:t>
      </w:r>
      <w:r w:rsidRPr="0099575B">
        <w:rPr>
          <w:i/>
          <w:iCs/>
          <w:color w:val="D6BB9A"/>
          <w:lang w:val="en-US"/>
        </w:rPr>
        <w:t>parent</w:t>
      </w:r>
      <w:r w:rsidRPr="0099575B">
        <w:rPr>
          <w:lang w:val="en-US"/>
        </w:rPr>
        <w:t>)</w:t>
      </w:r>
    </w:p>
    <w:p w14:paraId="6121BB5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661BD42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String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directory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writableLocation(</w:t>
      </w:r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DocumentsLocation</w:t>
      </w:r>
      <w:r w:rsidRPr="0099575B">
        <w:rPr>
          <w:lang w:val="en-US"/>
        </w:rPr>
        <w:t>)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;</w:t>
      </w:r>
    </w:p>
    <w:p w14:paraId="54A6280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if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</w:t>
      </w:r>
      <w:r w:rsidRPr="0099575B">
        <w:rPr>
          <w:color w:val="FF8080"/>
          <w:lang w:val="en-US"/>
        </w:rPr>
        <w:t>QDir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directory</w:t>
      </w:r>
      <w:r w:rsidRPr="0099575B">
        <w:rPr>
          <w:lang w:val="en-US"/>
        </w:rPr>
        <w:t>).exists())</w:t>
      </w:r>
    </w:p>
    <w:p w14:paraId="055A117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color w:val="FF8080"/>
          <w:lang w:val="en-US"/>
        </w:rPr>
        <w:t>QDir</w:t>
      </w:r>
      <w:r w:rsidRPr="0099575B">
        <w:rPr>
          <w:lang w:val="en-US"/>
        </w:rPr>
        <w:t>().mkdir(</w:t>
      </w:r>
      <w:r w:rsidRPr="0099575B">
        <w:rPr>
          <w:color w:val="D6BB9A"/>
          <w:lang w:val="en-US"/>
        </w:rPr>
        <w:t>directory</w:t>
      </w:r>
      <w:r w:rsidRPr="0099575B">
        <w:rPr>
          <w:lang w:val="en-US"/>
        </w:rPr>
        <w:t>);</w:t>
      </w:r>
    </w:p>
    <w:p w14:paraId="6B5D17A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bs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getBST();</w:t>
      </w:r>
    </w:p>
    <w:p w14:paraId="6D60A96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createMenu();</w:t>
      </w:r>
    </w:p>
    <w:p w14:paraId="304F782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deleteButton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PushButton</w:t>
      </w:r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&amp;</w:t>
      </w:r>
      <w:r>
        <w:rPr>
          <w:color w:val="D69545"/>
        </w:rPr>
        <w:t>Удалить</w:t>
      </w:r>
      <w:r w:rsidRPr="0099575B">
        <w:rPr>
          <w:color w:val="D69545"/>
          <w:lang w:val="en-US"/>
        </w:rPr>
        <w:t>"</w:t>
      </w:r>
      <w:r w:rsidRPr="0099575B">
        <w:rPr>
          <w:lang w:val="en-US"/>
        </w:rPr>
        <w:t>,</w:t>
      </w:r>
      <w:r w:rsidRPr="0099575B">
        <w:rPr>
          <w:color w:val="D69545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73C1891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insertButton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PushButton</w:t>
      </w:r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</w:t>
      </w:r>
      <w:r>
        <w:rPr>
          <w:color w:val="D69545"/>
        </w:rPr>
        <w:t>Добавить</w:t>
      </w:r>
      <w:r w:rsidRPr="0099575B">
        <w:rPr>
          <w:color w:val="D69545"/>
          <w:lang w:val="en-US"/>
        </w:rPr>
        <w:t>"</w:t>
      </w:r>
      <w:r w:rsidRPr="0099575B">
        <w:rPr>
          <w:lang w:val="en-US"/>
        </w:rPr>
        <w:t>,</w:t>
      </w:r>
      <w:r w:rsidRPr="0099575B">
        <w:rPr>
          <w:color w:val="D69545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62B5538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insertValueLineEdi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LineEdit</w:t>
      </w:r>
      <w:r w:rsidRPr="0099575B">
        <w:rPr>
          <w:lang w:val="en-US"/>
        </w:rPr>
        <w:t>;</w:t>
      </w:r>
    </w:p>
    <w:p w14:paraId="61516A6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deleteValueLineEdi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LineEdit</w:t>
      </w:r>
      <w:r w:rsidRPr="0099575B">
        <w:rPr>
          <w:lang w:val="en-US"/>
        </w:rPr>
        <w:t>;</w:t>
      </w:r>
    </w:p>
    <w:p w14:paraId="0B6B085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statusLabel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Label</w:t>
      </w:r>
      <w:r w:rsidRPr="0099575B">
        <w:rPr>
          <w:lang w:val="en-US"/>
        </w:rPr>
        <w:t>;</w:t>
      </w:r>
    </w:p>
    <w:p w14:paraId="242CE50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lastRenderedPageBreak/>
        <w:t xml:space="preserve">    </w:t>
      </w:r>
      <w:r w:rsidRPr="0099575B">
        <w:rPr>
          <w:lang w:val="en-US"/>
        </w:rPr>
        <w:t>deleteButton-&gt;setSizePolicy(</w:t>
      </w:r>
      <w:r w:rsidRPr="0099575B">
        <w:rPr>
          <w:color w:val="FF8080"/>
          <w:lang w:val="en-US"/>
        </w:rPr>
        <w:t>QSizePolicy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SizePolicy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);</w:t>
      </w:r>
    </w:p>
    <w:p w14:paraId="695B001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insertButton-&gt;setSizePolicy(</w:t>
      </w:r>
      <w:r w:rsidRPr="0099575B">
        <w:rPr>
          <w:color w:val="FF8080"/>
          <w:lang w:val="en-US"/>
        </w:rPr>
        <w:t>QSizePolicy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SizePolicy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Fixed</w:t>
      </w:r>
      <w:r w:rsidRPr="0099575B">
        <w:rPr>
          <w:lang w:val="en-US"/>
        </w:rPr>
        <w:t>);</w:t>
      </w:r>
    </w:p>
    <w:p w14:paraId="631EE47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insertValueLineEdit-&gt;setFixedWidth(</w:t>
      </w:r>
      <w:r w:rsidRPr="0099575B">
        <w:rPr>
          <w:color w:val="8A602C"/>
          <w:lang w:val="en-US"/>
        </w:rPr>
        <w:t>100</w:t>
      </w:r>
      <w:r w:rsidRPr="0099575B">
        <w:rPr>
          <w:lang w:val="en-US"/>
        </w:rPr>
        <w:t>);</w:t>
      </w:r>
    </w:p>
    <w:p w14:paraId="33309ED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insertValueLineEdit-&gt;setToolTip(</w:t>
      </w:r>
      <w:r w:rsidRPr="0099575B">
        <w:rPr>
          <w:color w:val="D69545"/>
          <w:lang w:val="en-US"/>
        </w:rPr>
        <w:t>"Enter single value or multiple values separated by space"</w:t>
      </w:r>
      <w:r w:rsidRPr="0099575B">
        <w:rPr>
          <w:lang w:val="en-US"/>
        </w:rPr>
        <w:t>);</w:t>
      </w:r>
    </w:p>
    <w:p w14:paraId="6B49D17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deleteValueLineEdit-&gt;setFixedWidth(</w:t>
      </w:r>
      <w:r w:rsidRPr="0099575B">
        <w:rPr>
          <w:color w:val="8A602C"/>
          <w:lang w:val="en-US"/>
        </w:rPr>
        <w:t>100</w:t>
      </w:r>
      <w:r w:rsidRPr="0099575B">
        <w:rPr>
          <w:lang w:val="en-US"/>
        </w:rPr>
        <w:t>);</w:t>
      </w:r>
    </w:p>
    <w:p w14:paraId="09F52FF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deleteValueLineEdit-&gt;setToolTip(</w:t>
      </w:r>
      <w:r w:rsidRPr="0099575B">
        <w:rPr>
          <w:color w:val="D69545"/>
          <w:lang w:val="en-US"/>
        </w:rPr>
        <w:t>"Enter value to delete"</w:t>
      </w:r>
      <w:r w:rsidRPr="0099575B">
        <w:rPr>
          <w:lang w:val="en-US"/>
        </w:rPr>
        <w:t>);</w:t>
      </w:r>
    </w:p>
    <w:p w14:paraId="1E3D4AD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connect(deleteButton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clicked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deleteClicked()));</w:t>
      </w:r>
    </w:p>
    <w:p w14:paraId="306C80C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connect(insertButton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clicked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insertClicked()));</w:t>
      </w:r>
    </w:p>
    <w:p w14:paraId="4D95435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connect(insertValueLineEdit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returnPressed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insertClicked()));</w:t>
      </w:r>
    </w:p>
    <w:p w14:paraId="7245FDE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connect(deleteValueLineEdit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IGNAL</w:t>
      </w:r>
      <w:r w:rsidRPr="0099575B">
        <w:rPr>
          <w:lang w:val="en-US"/>
        </w:rPr>
        <w:t>(returnPressed()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6AAD"/>
          <w:lang w:val="en-US"/>
        </w:rPr>
        <w:t>SLOT</w:t>
      </w:r>
      <w:r w:rsidRPr="0099575B">
        <w:rPr>
          <w:lang w:val="en-US"/>
        </w:rPr>
        <w:t>(deleteClicked()));</w:t>
      </w:r>
    </w:p>
    <w:p w14:paraId="022B87A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HBoxLayout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*</w:t>
      </w:r>
      <w:r w:rsidRPr="0099575B">
        <w:rPr>
          <w:color w:val="D6BB9A"/>
          <w:lang w:val="en-US"/>
        </w:rPr>
        <w:t>buttonLayout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HBoxLayout</w:t>
      </w:r>
      <w:r w:rsidRPr="0099575B">
        <w:rPr>
          <w:lang w:val="en-US"/>
        </w:rPr>
        <w:t>;</w:t>
      </w:r>
    </w:p>
    <w:p w14:paraId="5B00C73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D6BB9A"/>
          <w:lang w:val="en-US"/>
        </w:rPr>
        <w:t>buttonLayout</w:t>
      </w:r>
      <w:r w:rsidRPr="0099575B">
        <w:rPr>
          <w:lang w:val="en-US"/>
        </w:rPr>
        <w:t>-&gt;addWidget(</w:t>
      </w:r>
      <w:r w:rsidRPr="0099575B">
        <w:rPr>
          <w:i/>
          <w:iCs/>
          <w:lang w:val="en-US"/>
        </w:rPr>
        <w:t>deleteButton</w:t>
      </w:r>
      <w:r w:rsidRPr="0099575B">
        <w:rPr>
          <w:lang w:val="en-US"/>
        </w:rPr>
        <w:t>);</w:t>
      </w:r>
    </w:p>
    <w:p w14:paraId="47E6B0B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D6BB9A"/>
          <w:lang w:val="en-US"/>
        </w:rPr>
        <w:t>buttonLayout</w:t>
      </w:r>
      <w:r w:rsidRPr="0099575B">
        <w:rPr>
          <w:lang w:val="en-US"/>
        </w:rPr>
        <w:t>-&gt;addWidget(</w:t>
      </w:r>
      <w:r w:rsidRPr="0099575B">
        <w:rPr>
          <w:i/>
          <w:iCs/>
          <w:lang w:val="en-US"/>
        </w:rPr>
        <w:t>deleteValueLineEdit</w:t>
      </w:r>
      <w:r w:rsidRPr="0099575B">
        <w:rPr>
          <w:lang w:val="en-US"/>
        </w:rPr>
        <w:t>);</w:t>
      </w:r>
    </w:p>
    <w:p w14:paraId="78164E5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D6BB9A"/>
          <w:lang w:val="en-US"/>
        </w:rPr>
        <w:t>buttonLayout</w:t>
      </w:r>
      <w:r w:rsidRPr="0099575B">
        <w:rPr>
          <w:lang w:val="en-US"/>
        </w:rPr>
        <w:t>-&gt;addWidget(</w:t>
      </w:r>
      <w:r w:rsidRPr="0099575B">
        <w:rPr>
          <w:i/>
          <w:iCs/>
          <w:lang w:val="en-US"/>
        </w:rPr>
        <w:t>insertButton</w:t>
      </w:r>
      <w:r w:rsidRPr="0099575B">
        <w:rPr>
          <w:lang w:val="en-US"/>
        </w:rPr>
        <w:t>);</w:t>
      </w:r>
    </w:p>
    <w:p w14:paraId="0AC96FF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D6BB9A"/>
          <w:lang w:val="en-US"/>
        </w:rPr>
        <w:t>buttonLayout</w:t>
      </w:r>
      <w:r w:rsidRPr="0099575B">
        <w:rPr>
          <w:lang w:val="en-US"/>
        </w:rPr>
        <w:t>-&gt;addWidget(</w:t>
      </w:r>
      <w:r w:rsidRPr="0099575B">
        <w:rPr>
          <w:i/>
          <w:iCs/>
          <w:lang w:val="en-US"/>
        </w:rPr>
        <w:t>insertValueLineEdit</w:t>
      </w:r>
      <w:r w:rsidRPr="0099575B">
        <w:rPr>
          <w:lang w:val="en-US"/>
        </w:rPr>
        <w:t>);</w:t>
      </w:r>
    </w:p>
    <w:p w14:paraId="6CD8843B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D6BB9A"/>
          <w:lang w:val="en-US"/>
        </w:rPr>
        <w:t>buttonLayout</w:t>
      </w:r>
      <w:r w:rsidRPr="0099575B">
        <w:rPr>
          <w:lang w:val="en-US"/>
        </w:rPr>
        <w:t>-&gt;addSpacing(</w:t>
      </w:r>
      <w:r w:rsidRPr="0099575B">
        <w:rPr>
          <w:color w:val="8A602C"/>
          <w:lang w:val="en-US"/>
        </w:rPr>
        <w:t>20</w:t>
      </w:r>
      <w:r w:rsidRPr="0099575B">
        <w:rPr>
          <w:lang w:val="en-US"/>
        </w:rPr>
        <w:t>);</w:t>
      </w:r>
    </w:p>
    <w:p w14:paraId="4955CC2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D6BB9A"/>
          <w:lang w:val="en-US"/>
        </w:rPr>
        <w:t>buttonLayout</w:t>
      </w:r>
      <w:r w:rsidRPr="0099575B">
        <w:rPr>
          <w:lang w:val="en-US"/>
        </w:rPr>
        <w:t>-&gt;addWidget(</w:t>
      </w:r>
      <w:r w:rsidRPr="0099575B">
        <w:rPr>
          <w:i/>
          <w:iCs/>
          <w:lang w:val="en-US"/>
        </w:rPr>
        <w:t>statusLabel</w:t>
      </w:r>
      <w:r w:rsidRPr="0099575B">
        <w:rPr>
          <w:lang w:val="en-US"/>
        </w:rPr>
        <w:t>);</w:t>
      </w:r>
    </w:p>
    <w:p w14:paraId="7B861D2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D6BB9A"/>
          <w:lang w:val="en-US"/>
        </w:rPr>
        <w:t>buttonLayout</w:t>
      </w:r>
      <w:r w:rsidRPr="0099575B">
        <w:rPr>
          <w:lang w:val="en-US"/>
        </w:rPr>
        <w:t>-&gt;addStretch(</w:t>
      </w:r>
      <w:r w:rsidRPr="0099575B">
        <w:rPr>
          <w:color w:val="8A602C"/>
          <w:lang w:val="en-US"/>
        </w:rPr>
        <w:t>0</w:t>
      </w:r>
      <w:r w:rsidRPr="0099575B">
        <w:rPr>
          <w:lang w:val="en-US"/>
        </w:rPr>
        <w:t>);</w:t>
      </w:r>
    </w:p>
    <w:p w14:paraId="63186BD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renderArea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RenderArea</w:t>
      </w:r>
      <w:r w:rsidRPr="0099575B">
        <w:rPr>
          <w:lang w:val="en-US"/>
        </w:rPr>
        <w:t>(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i/>
          <w:iCs/>
          <w:lang w:val="en-US"/>
        </w:rPr>
        <w:t>-&gt;bst</w:t>
      </w:r>
      <w:r w:rsidRPr="0099575B">
        <w:rPr>
          <w:lang w:val="en-US"/>
        </w:rPr>
        <w:t>);</w:t>
      </w:r>
    </w:p>
    <w:p w14:paraId="3AED932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treeScrollArea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ScrollArea</w:t>
      </w:r>
      <w:r w:rsidRPr="0099575B">
        <w:rPr>
          <w:lang w:val="en-US"/>
        </w:rPr>
        <w:t>;</w:t>
      </w:r>
    </w:p>
    <w:p w14:paraId="4732678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treeScrollArea-&gt;setWidget(</w:t>
      </w:r>
      <w:r w:rsidRPr="0099575B">
        <w:rPr>
          <w:i/>
          <w:iCs/>
          <w:lang w:val="en-US"/>
        </w:rPr>
        <w:t>renderArea</w:t>
      </w:r>
      <w:r w:rsidRPr="0099575B">
        <w:rPr>
          <w:lang w:val="en-US"/>
        </w:rPr>
        <w:t>);</w:t>
      </w:r>
    </w:p>
    <w:p w14:paraId="73B985C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treeScrollArea-&gt;installEventFilter(</w:t>
      </w:r>
      <w:r w:rsidRPr="0099575B">
        <w:rPr>
          <w:i/>
          <w:iCs/>
          <w:lang w:val="en-US"/>
        </w:rPr>
        <w:t>renderArea</w:t>
      </w:r>
      <w:r w:rsidRPr="0099575B">
        <w:rPr>
          <w:lang w:val="en-US"/>
        </w:rPr>
        <w:t>);</w:t>
      </w:r>
    </w:p>
    <w:p w14:paraId="2F4DC27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mainLayou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VBoxLayout</w:t>
      </w:r>
      <w:r w:rsidRPr="0099575B">
        <w:rPr>
          <w:lang w:val="en-US"/>
        </w:rPr>
        <w:t>;</w:t>
      </w:r>
    </w:p>
    <w:p w14:paraId="552A184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mainLayout-&gt;addWidget(</w:t>
      </w:r>
      <w:r w:rsidRPr="0099575B">
        <w:rPr>
          <w:i/>
          <w:iCs/>
          <w:lang w:val="en-US"/>
        </w:rPr>
        <w:t>treeScrollArea</w:t>
      </w:r>
      <w:r w:rsidRPr="0099575B">
        <w:rPr>
          <w:lang w:val="en-US"/>
        </w:rPr>
        <w:t>);</w:t>
      </w:r>
    </w:p>
    <w:p w14:paraId="4AF2862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mainLayout-&gt;addLayout(</w:t>
      </w:r>
      <w:r w:rsidRPr="0099575B">
        <w:rPr>
          <w:i/>
          <w:iCs/>
          <w:color w:val="D6BB9A"/>
          <w:lang w:val="en-US"/>
        </w:rPr>
        <w:t>buttonLayout</w:t>
      </w:r>
      <w:r w:rsidRPr="0099575B">
        <w:rPr>
          <w:lang w:val="en-US"/>
        </w:rPr>
        <w:t>);</w:t>
      </w:r>
    </w:p>
    <w:p w14:paraId="55126E7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centralWidge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Widget</w:t>
      </w:r>
      <w:r w:rsidRPr="0099575B">
        <w:rPr>
          <w:lang w:val="en-US"/>
        </w:rPr>
        <w:t>(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3F25EB8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centralWidget-&gt;setLayout(</w:t>
      </w:r>
      <w:r w:rsidRPr="0099575B">
        <w:rPr>
          <w:i/>
          <w:iCs/>
          <w:lang w:val="en-US"/>
        </w:rPr>
        <w:t>mainLayout</w:t>
      </w:r>
      <w:r w:rsidRPr="0099575B">
        <w:rPr>
          <w:lang w:val="en-US"/>
        </w:rPr>
        <w:t>);</w:t>
      </w:r>
    </w:p>
    <w:p w14:paraId="2CC9A1BD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setCentralWidget(</w:t>
      </w:r>
      <w:r w:rsidRPr="0099575B">
        <w:rPr>
          <w:i/>
          <w:iCs/>
          <w:lang w:val="en-US"/>
        </w:rPr>
        <w:t>centralWidget</w:t>
      </w:r>
      <w:r w:rsidRPr="0099575B">
        <w:rPr>
          <w:lang w:val="en-US"/>
        </w:rPr>
        <w:t>);</w:t>
      </w:r>
    </w:p>
    <w:p w14:paraId="4E4EA7A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setMinimumHeight(</w:t>
      </w:r>
      <w:r w:rsidRPr="0099575B">
        <w:rPr>
          <w:color w:val="8A602C"/>
          <w:lang w:val="en-US"/>
        </w:rPr>
        <w:t>400</w:t>
      </w:r>
      <w:r w:rsidRPr="0099575B">
        <w:rPr>
          <w:lang w:val="en-US"/>
        </w:rPr>
        <w:t>);</w:t>
      </w:r>
    </w:p>
    <w:p w14:paraId="3A81886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setWindowTitle(</w:t>
      </w:r>
      <w:r w:rsidRPr="0099575B">
        <w:rPr>
          <w:color w:val="D69545"/>
          <w:lang w:val="en-US"/>
        </w:rPr>
        <w:t>"Binary Search Tree"</w:t>
      </w:r>
      <w:r w:rsidRPr="0099575B">
        <w:rPr>
          <w:lang w:val="en-US"/>
        </w:rPr>
        <w:t>);</w:t>
      </w:r>
    </w:p>
    <w:p w14:paraId="165ACB1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show();</w:t>
      </w:r>
    </w:p>
    <w:p w14:paraId="342EB60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7F0A27F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MainWindow</w:t>
      </w:r>
      <w:r w:rsidRPr="0099575B">
        <w:rPr>
          <w:lang w:val="en-US"/>
        </w:rPr>
        <w:t>::</w:t>
      </w:r>
      <w:r w:rsidRPr="0099575B">
        <w:rPr>
          <w:b/>
          <w:bCs/>
          <w:i/>
          <w:iCs/>
          <w:lang w:val="en-US"/>
        </w:rPr>
        <w:t>resizeEvent</w:t>
      </w:r>
      <w:r w:rsidRPr="0099575B">
        <w:rPr>
          <w:lang w:val="en-US"/>
        </w:rPr>
        <w:t>(</w:t>
      </w:r>
      <w:r w:rsidRPr="0099575B">
        <w:rPr>
          <w:color w:val="FF8080"/>
          <w:lang w:val="en-US"/>
        </w:rPr>
        <w:t>QResizeEvent</w:t>
      </w:r>
      <w:r w:rsidRPr="0099575B">
        <w:rPr>
          <w:lang w:val="en-US"/>
        </w:rPr>
        <w:t>*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event</w:t>
      </w:r>
      <w:r w:rsidRPr="0099575B">
        <w:rPr>
          <w:lang w:val="en-US"/>
        </w:rPr>
        <w:t>)</w:t>
      </w:r>
    </w:p>
    <w:p w14:paraId="43AC57D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45B2D1F6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</w:t>
      </w:r>
      <w:r w:rsidRPr="0099575B">
        <w:rPr>
          <w:color w:val="FF8080"/>
          <w:lang w:val="en-US"/>
        </w:rPr>
        <w:t>QMainWindow</w:t>
      </w:r>
      <w:r w:rsidRPr="0099575B">
        <w:rPr>
          <w:lang w:val="en-US"/>
        </w:rPr>
        <w:t>::resizeEvent(</w:t>
      </w:r>
      <w:r w:rsidRPr="0099575B">
        <w:rPr>
          <w:i/>
          <w:iCs/>
          <w:color w:val="D6BB9A"/>
          <w:lang w:val="en-US"/>
        </w:rPr>
        <w:t>event</w:t>
      </w:r>
      <w:r w:rsidRPr="0099575B">
        <w:rPr>
          <w:lang w:val="en-US"/>
        </w:rPr>
        <w:t>);</w:t>
      </w:r>
    </w:p>
    <w:p w14:paraId="782D91B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renderArea-&gt;callRepaint();</w:t>
      </w:r>
    </w:p>
    <w:p w14:paraId="073B56D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0A80709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FF8080"/>
          <w:lang w:val="en-US"/>
        </w:rPr>
        <w:t>MainWindow</w:t>
      </w:r>
      <w:r w:rsidRPr="0099575B">
        <w:rPr>
          <w:lang w:val="en-US"/>
        </w:rPr>
        <w:t>::~</w:t>
      </w:r>
      <w:r w:rsidRPr="0099575B">
        <w:rPr>
          <w:b/>
          <w:bCs/>
          <w:i/>
          <w:iCs/>
          <w:lang w:val="en-US"/>
        </w:rPr>
        <w:t>MainWindow</w:t>
      </w:r>
      <w:r w:rsidRPr="0099575B">
        <w:rPr>
          <w:lang w:val="en-US"/>
        </w:rPr>
        <w:t>()</w:t>
      </w:r>
    </w:p>
    <w:p w14:paraId="7C6B566B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3CDF4EB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renderArea;</w:t>
      </w:r>
    </w:p>
    <w:p w14:paraId="5DDBA87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deleteButton;</w:t>
      </w:r>
    </w:p>
    <w:p w14:paraId="4EDA728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insertButton;</w:t>
      </w:r>
    </w:p>
    <w:p w14:paraId="2D67D58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treeScrollArea;</w:t>
      </w:r>
    </w:p>
    <w:p w14:paraId="03781A0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bst;</w:t>
      </w:r>
    </w:p>
    <w:p w14:paraId="318C356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delet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centralWidget;</w:t>
      </w:r>
    </w:p>
    <w:p w14:paraId="6AEA3BC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3703854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MainWindow</w:t>
      </w:r>
      <w:r w:rsidRPr="0099575B">
        <w:rPr>
          <w:lang w:val="en-US"/>
        </w:rPr>
        <w:t>::</w:t>
      </w:r>
      <w:r w:rsidRPr="0099575B">
        <w:rPr>
          <w:b/>
          <w:bCs/>
          <w:lang w:val="en-US"/>
        </w:rPr>
        <w:t>createMenu</w:t>
      </w:r>
      <w:r w:rsidRPr="0099575B">
        <w:rPr>
          <w:lang w:val="en-US"/>
        </w:rPr>
        <w:t>()</w:t>
      </w:r>
    </w:p>
    <w:p w14:paraId="1D1CBBC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725B8F1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createActions();</w:t>
      </w:r>
    </w:p>
    <w:p w14:paraId="3D8E279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menuBar()-&gt;addAction(</w:t>
      </w:r>
      <w:r w:rsidRPr="0099575B">
        <w:rPr>
          <w:i/>
          <w:iCs/>
          <w:lang w:val="en-US"/>
        </w:rPr>
        <w:t>aboutAction</w:t>
      </w:r>
      <w:r w:rsidRPr="0099575B">
        <w:rPr>
          <w:lang w:val="en-US"/>
        </w:rPr>
        <w:t>);</w:t>
      </w:r>
    </w:p>
    <w:p w14:paraId="1192E1B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4AEB0DD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MainWindow</w:t>
      </w:r>
      <w:r w:rsidRPr="0099575B">
        <w:rPr>
          <w:lang w:val="en-US"/>
        </w:rPr>
        <w:t>::</w:t>
      </w:r>
      <w:r w:rsidRPr="0099575B">
        <w:rPr>
          <w:b/>
          <w:bCs/>
          <w:lang w:val="en-US"/>
        </w:rPr>
        <w:t>createActions</w:t>
      </w:r>
      <w:r w:rsidRPr="0099575B">
        <w:rPr>
          <w:lang w:val="en-US"/>
        </w:rPr>
        <w:t>()</w:t>
      </w:r>
    </w:p>
    <w:p w14:paraId="367EC67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388FFF5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aboutAction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Action</w:t>
      </w:r>
      <w:r w:rsidRPr="0099575B">
        <w:rPr>
          <w:lang w:val="en-US"/>
        </w:rPr>
        <w:t>(tr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,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);</w:t>
      </w:r>
    </w:p>
    <w:p w14:paraId="0743BD7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4CC7762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MainWindow</w:t>
      </w:r>
      <w:r w:rsidRPr="0099575B">
        <w:rPr>
          <w:lang w:val="en-US"/>
        </w:rPr>
        <w:t>::</w:t>
      </w:r>
      <w:r w:rsidRPr="0099575B">
        <w:rPr>
          <w:b/>
          <w:bCs/>
          <w:lang w:val="en-US"/>
        </w:rPr>
        <w:t>deleteClicked</w:t>
      </w:r>
      <w:r w:rsidRPr="0099575B">
        <w:rPr>
          <w:lang w:val="en-US"/>
        </w:rPr>
        <w:t>()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const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{</w:t>
      </w:r>
    </w:p>
    <w:p w14:paraId="1B0CE22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String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valu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deleteValueLineEdit-&gt;text();</w:t>
      </w:r>
    </w:p>
    <w:p w14:paraId="584BE0A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if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bst-&gt;deleteItem(</w:t>
      </w:r>
      <w:r w:rsidRPr="0099575B">
        <w:rPr>
          <w:color w:val="D6BB9A"/>
          <w:lang w:val="en-US"/>
        </w:rPr>
        <w:t>value</w:t>
      </w:r>
      <w:r w:rsidRPr="0099575B">
        <w:rPr>
          <w:lang w:val="en-US"/>
        </w:rPr>
        <w:t>.toInt()))</w:t>
      </w:r>
    </w:p>
    <w:p w14:paraId="71F6709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statusLabel-&gt;setText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164AF9E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else</w:t>
      </w:r>
    </w:p>
    <w:p w14:paraId="5560BAC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statusLabel-&gt;setText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7AE9305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lastRenderedPageBreak/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renderArea-&gt;repaint();</w:t>
      </w:r>
    </w:p>
    <w:p w14:paraId="5EEF61B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deleteValueLineEdit-&gt;setText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2084EF5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return</w:t>
      </w:r>
      <w:r w:rsidRPr="0099575B">
        <w:rPr>
          <w:lang w:val="en-US"/>
        </w:rPr>
        <w:t>;</w:t>
      </w:r>
    </w:p>
    <w:p w14:paraId="26DFB7F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6FA1A89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D69AA7"/>
          <w:lang w:val="en-US"/>
        </w:rPr>
        <w:t>void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MainWindow</w:t>
      </w:r>
      <w:r w:rsidRPr="0099575B">
        <w:rPr>
          <w:lang w:val="en-US"/>
        </w:rPr>
        <w:t>::</w:t>
      </w:r>
      <w:r w:rsidRPr="0099575B">
        <w:rPr>
          <w:b/>
          <w:bCs/>
          <w:lang w:val="en-US"/>
        </w:rPr>
        <w:t>insertClicked</w:t>
      </w:r>
      <w:r w:rsidRPr="0099575B">
        <w:rPr>
          <w:lang w:val="en-US"/>
        </w:rPr>
        <w:t>()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const</w:t>
      </w:r>
    </w:p>
    <w:p w14:paraId="27CDA09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1696A4E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String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values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insertValueLineEdit-&gt;text();</w:t>
      </w:r>
    </w:p>
    <w:p w14:paraId="2C405EC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StringLis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valueList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values</w:t>
      </w:r>
      <w:r w:rsidRPr="0099575B">
        <w:rPr>
          <w:lang w:val="en-US"/>
        </w:rPr>
        <w:t>.split(</w:t>
      </w:r>
      <w:r w:rsidRPr="0099575B">
        <w:rPr>
          <w:color w:val="FF8080"/>
          <w:lang w:val="en-US"/>
        </w:rPr>
        <w:t>QRegExp</w:t>
      </w:r>
      <w:r w:rsidRPr="0099575B">
        <w:rPr>
          <w:lang w:val="en-US"/>
        </w:rPr>
        <w:t>(</w:t>
      </w:r>
      <w:r w:rsidRPr="0099575B">
        <w:rPr>
          <w:color w:val="D69545"/>
          <w:lang w:val="en-US"/>
        </w:rPr>
        <w:t>"\\s+"</w:t>
      </w:r>
      <w:r w:rsidRPr="0099575B">
        <w:rPr>
          <w:lang w:val="en-US"/>
        </w:rPr>
        <w:t>),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String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SkipEmptyParts</w:t>
      </w:r>
      <w:r w:rsidRPr="0099575B">
        <w:rPr>
          <w:lang w:val="en-US"/>
        </w:rPr>
        <w:t>);</w:t>
      </w:r>
    </w:p>
    <w:p w14:paraId="3C7FADC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StringListIterator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iterator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valueList</w:t>
      </w:r>
      <w:r w:rsidRPr="0099575B">
        <w:rPr>
          <w:lang w:val="en-US"/>
        </w:rPr>
        <w:t>);</w:t>
      </w:r>
    </w:p>
    <w:p w14:paraId="0939ECA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whil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iterator</w:t>
      </w:r>
      <w:r w:rsidRPr="0099575B">
        <w:rPr>
          <w:lang w:val="en-US"/>
        </w:rPr>
        <w:t>.hasNext())</w:t>
      </w:r>
    </w:p>
    <w:p w14:paraId="0E38A23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{</w:t>
      </w:r>
    </w:p>
    <w:p w14:paraId="2DB36F1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if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bst-&gt;insert(</w:t>
      </w:r>
      <w:r w:rsidRPr="0099575B">
        <w:rPr>
          <w:color w:val="D6BB9A"/>
          <w:lang w:val="en-US"/>
        </w:rPr>
        <w:t>iterator</w:t>
      </w:r>
      <w:r w:rsidRPr="0099575B">
        <w:rPr>
          <w:lang w:val="en-US"/>
        </w:rPr>
        <w:t>.next().toInt()))</w:t>
      </w:r>
    </w:p>
    <w:p w14:paraId="57B8D8A2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statusLabel-&gt;setText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695BA98C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else</w:t>
      </w:r>
    </w:p>
    <w:p w14:paraId="7C8452D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statusLabel-&gt;setText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7B6C2E3E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}</w:t>
      </w:r>
    </w:p>
    <w:p w14:paraId="0036FCD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this</w:t>
      </w:r>
      <w:r w:rsidRPr="0099575B">
        <w:rPr>
          <w:lang w:val="en-US"/>
        </w:rPr>
        <w:t>-&gt;renderArea-&gt;repaint();</w:t>
      </w:r>
    </w:p>
    <w:p w14:paraId="588E380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insertValueLineEdit-&gt;setText(</w:t>
      </w:r>
      <w:r w:rsidRPr="0099575B">
        <w:rPr>
          <w:color w:val="D69545"/>
          <w:lang w:val="en-US"/>
        </w:rPr>
        <w:t>""</w:t>
      </w:r>
      <w:r w:rsidRPr="0099575B">
        <w:rPr>
          <w:lang w:val="en-US"/>
        </w:rPr>
        <w:t>);</w:t>
      </w:r>
    </w:p>
    <w:p w14:paraId="6308CE7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return</w:t>
      </w:r>
      <w:r w:rsidRPr="0099575B">
        <w:rPr>
          <w:lang w:val="en-US"/>
        </w:rPr>
        <w:t>;</w:t>
      </w:r>
    </w:p>
    <w:p w14:paraId="63E5BCF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}</w:t>
      </w:r>
    </w:p>
    <w:p w14:paraId="7F8F34BB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FF8080"/>
          <w:lang w:val="en-US"/>
        </w:rPr>
        <w:t>BinarySearchTree</w:t>
      </w:r>
      <w:r w:rsidRPr="0099575B">
        <w:rPr>
          <w:lang w:val="en-US"/>
        </w:rPr>
        <w:t>&lt;</w:t>
      </w:r>
      <w:r w:rsidRPr="0099575B">
        <w:rPr>
          <w:color w:val="D69AA7"/>
          <w:lang w:val="en-US"/>
        </w:rPr>
        <w:t>int</w:t>
      </w:r>
      <w:r w:rsidRPr="0099575B">
        <w:rPr>
          <w:lang w:val="en-US"/>
        </w:rPr>
        <w:t>&gt;*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MainWindow</w:t>
      </w:r>
      <w:r w:rsidRPr="0099575B">
        <w:rPr>
          <w:lang w:val="en-US"/>
        </w:rPr>
        <w:t>::</w:t>
      </w:r>
      <w:r w:rsidRPr="0099575B">
        <w:rPr>
          <w:b/>
          <w:bCs/>
          <w:lang w:val="en-US"/>
        </w:rPr>
        <w:t>getBST</w:t>
      </w:r>
      <w:r w:rsidRPr="0099575B">
        <w:rPr>
          <w:lang w:val="en-US"/>
        </w:rPr>
        <w:t>()</w:t>
      </w:r>
    </w:p>
    <w:p w14:paraId="33E6E471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lang w:val="en-US"/>
        </w:rPr>
        <w:t>{</w:t>
      </w:r>
    </w:p>
    <w:p w14:paraId="3BD69C4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BinarySearchTree</w:t>
      </w:r>
      <w:r w:rsidRPr="0099575B">
        <w:rPr>
          <w:lang w:val="en-US"/>
        </w:rPr>
        <w:t>&lt;</w:t>
      </w:r>
      <w:r w:rsidRPr="0099575B">
        <w:rPr>
          <w:color w:val="D69AA7"/>
          <w:lang w:val="en-US"/>
        </w:rPr>
        <w:t>int</w:t>
      </w:r>
      <w:r w:rsidRPr="0099575B">
        <w:rPr>
          <w:lang w:val="en-US"/>
        </w:rPr>
        <w:t>&gt;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*</w:t>
      </w:r>
      <w:r w:rsidRPr="0099575B">
        <w:rPr>
          <w:color w:val="D6BB9A"/>
          <w:lang w:val="en-US"/>
        </w:rPr>
        <w:t>bst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i/>
          <w:iCs/>
          <w:color w:val="45C6D6"/>
          <w:lang w:val="en-US"/>
        </w:rPr>
        <w:t>new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BinarySearchTree</w:t>
      </w:r>
      <w:r w:rsidRPr="0099575B">
        <w:rPr>
          <w:lang w:val="en-US"/>
        </w:rPr>
        <w:t>&lt;</w:t>
      </w:r>
      <w:r w:rsidRPr="0099575B">
        <w:rPr>
          <w:color w:val="D69AA7"/>
          <w:lang w:val="en-US"/>
        </w:rPr>
        <w:t>int</w:t>
      </w:r>
      <w:r w:rsidRPr="0099575B">
        <w:rPr>
          <w:lang w:val="en-US"/>
        </w:rPr>
        <w:t>&gt;;</w:t>
      </w:r>
    </w:p>
    <w:p w14:paraId="3336A989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String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fileName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=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writableLocation(</w:t>
      </w:r>
      <w:r w:rsidRPr="0099575B">
        <w:rPr>
          <w:color w:val="FF8080"/>
          <w:lang w:val="en-US"/>
        </w:rPr>
        <w:t>QStandardPaths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DocumentsLocation</w:t>
      </w:r>
      <w:r w:rsidRPr="0099575B">
        <w:rPr>
          <w:lang w:val="en-US"/>
        </w:rPr>
        <w:t>);</w:t>
      </w:r>
    </w:p>
    <w:p w14:paraId="5312C0C3" w14:textId="77777777" w:rsidR="0099575B" w:rsidRPr="0099575B" w:rsidRDefault="0099575B" w:rsidP="0099575B">
      <w:pPr>
        <w:pStyle w:val="HTML"/>
        <w:rPr>
          <w:lang w:val="en-US"/>
        </w:rPr>
      </w:pPr>
    </w:p>
    <w:p w14:paraId="1179EA6F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String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text</w:t>
      </w:r>
      <w:r w:rsidRPr="0099575B">
        <w:rPr>
          <w:lang w:val="en-US"/>
        </w:rPr>
        <w:t>;</w:t>
      </w:r>
    </w:p>
    <w:p w14:paraId="0D2365E4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File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file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fileName</w:t>
      </w:r>
      <w:r w:rsidRPr="0099575B">
        <w:rPr>
          <w:lang w:val="en-US"/>
        </w:rPr>
        <w:t>);</w:t>
      </w:r>
    </w:p>
    <w:p w14:paraId="22088CD5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i/>
          <w:iCs/>
          <w:color w:val="45C6D6"/>
          <w:lang w:val="en-US"/>
        </w:rPr>
        <w:t>if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!file</w:t>
      </w:r>
      <w:r w:rsidRPr="0099575B">
        <w:rPr>
          <w:lang w:val="en-US"/>
        </w:rPr>
        <w:t>.exists()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||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!file</w:t>
      </w:r>
      <w:r w:rsidRPr="0099575B">
        <w:rPr>
          <w:lang w:val="en-US"/>
        </w:rPr>
        <w:t>.</w:t>
      </w:r>
      <w:r w:rsidRPr="0099575B">
        <w:rPr>
          <w:i/>
          <w:iCs/>
          <w:lang w:val="en-US"/>
        </w:rPr>
        <w:t>open</w:t>
      </w:r>
      <w:r w:rsidRPr="0099575B">
        <w:rPr>
          <w:lang w:val="en-US"/>
        </w:rPr>
        <w:t>(</w:t>
      </w:r>
      <w:r w:rsidRPr="0099575B">
        <w:rPr>
          <w:color w:val="FF8080"/>
          <w:lang w:val="en-US"/>
        </w:rPr>
        <w:t>QIODevice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ReadOnly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|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FF8080"/>
          <w:lang w:val="en-US"/>
        </w:rPr>
        <w:t>QIODevice</w:t>
      </w:r>
      <w:r w:rsidRPr="0099575B">
        <w:rPr>
          <w:lang w:val="en-US"/>
        </w:rPr>
        <w:t>::</w:t>
      </w:r>
      <w:r w:rsidRPr="0099575B">
        <w:rPr>
          <w:i/>
          <w:iCs/>
          <w:color w:val="66A334"/>
          <w:lang w:val="en-US"/>
        </w:rPr>
        <w:t>Text</w:t>
      </w:r>
      <w:r w:rsidRPr="0099575B">
        <w:rPr>
          <w:lang w:val="en-US"/>
        </w:rPr>
        <w:t>))</w:t>
      </w:r>
    </w:p>
    <w:p w14:paraId="3D0F9947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{</w:t>
      </w:r>
    </w:p>
    <w:p w14:paraId="1A7800BA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return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bst</w:t>
      </w:r>
      <w:r w:rsidRPr="0099575B">
        <w:rPr>
          <w:lang w:val="en-US"/>
        </w:rPr>
        <w:t>;</w:t>
      </w:r>
    </w:p>
    <w:p w14:paraId="08C0A170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lang w:val="en-US"/>
        </w:rPr>
        <w:t>}</w:t>
      </w:r>
    </w:p>
    <w:p w14:paraId="60FDEC33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</w:t>
      </w:r>
      <w:r w:rsidRPr="0099575B">
        <w:rPr>
          <w:color w:val="FF8080"/>
          <w:lang w:val="en-US"/>
        </w:rPr>
        <w:t>QTextStream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reader</w:t>
      </w:r>
      <w:r w:rsidRPr="0099575B">
        <w:rPr>
          <w:lang w:val="en-US"/>
        </w:rPr>
        <w:t>(</w:t>
      </w:r>
      <w:r w:rsidRPr="0099575B">
        <w:rPr>
          <w:i/>
          <w:iCs/>
          <w:color w:val="D6BB9A"/>
          <w:lang w:val="en-US"/>
        </w:rPr>
        <w:t>&amp;file</w:t>
      </w:r>
      <w:r w:rsidRPr="0099575B">
        <w:rPr>
          <w:lang w:val="en-US"/>
        </w:rPr>
        <w:t>);</w:t>
      </w:r>
    </w:p>
    <w:p w14:paraId="085B484F" w14:textId="77777777" w:rsidR="0099575B" w:rsidRDefault="0099575B" w:rsidP="0099575B">
      <w:pPr>
        <w:pStyle w:val="HTML"/>
      </w:pPr>
      <w:r w:rsidRPr="0099575B">
        <w:rPr>
          <w:color w:val="BEC0C2"/>
          <w:lang w:val="en-US"/>
        </w:rPr>
        <w:t xml:space="preserve">    </w:t>
      </w:r>
      <w:r>
        <w:rPr>
          <w:i/>
          <w:iCs/>
          <w:color w:val="45C6D6"/>
        </w:rPr>
        <w:t>while</w:t>
      </w:r>
      <w:r>
        <w:rPr>
          <w:color w:val="BEC0C2"/>
        </w:rPr>
        <w:t xml:space="preserve"> </w:t>
      </w:r>
      <w:r>
        <w:t>(</w:t>
      </w:r>
      <w:r>
        <w:rPr>
          <w:color w:val="D6BB9A"/>
        </w:rPr>
        <w:t>!reader</w:t>
      </w:r>
      <w:r>
        <w:t>.atEnd())</w:t>
      </w:r>
    </w:p>
    <w:p w14:paraId="30F1A1C4" w14:textId="77777777" w:rsidR="0099575B" w:rsidRDefault="0099575B" w:rsidP="0099575B">
      <w:pPr>
        <w:pStyle w:val="HTML"/>
      </w:pPr>
      <w:r>
        <w:rPr>
          <w:color w:val="BEC0C2"/>
        </w:rPr>
        <w:t xml:space="preserve">    </w:t>
      </w:r>
      <w:r>
        <w:t>{</w:t>
      </w:r>
    </w:p>
    <w:p w14:paraId="40D7B658" w14:textId="77777777" w:rsidR="0099575B" w:rsidRPr="0099575B" w:rsidRDefault="0099575B" w:rsidP="0099575B">
      <w:pPr>
        <w:pStyle w:val="HTML"/>
        <w:rPr>
          <w:lang w:val="en-US"/>
        </w:rPr>
      </w:pPr>
      <w:r w:rsidRPr="0099575B">
        <w:rPr>
          <w:color w:val="BEC0C2"/>
          <w:lang w:val="en-US"/>
        </w:rPr>
        <w:t xml:space="preserve">        </w:t>
      </w:r>
      <w:r w:rsidRPr="0099575B">
        <w:rPr>
          <w:color w:val="D6BB9A"/>
          <w:lang w:val="en-US"/>
        </w:rPr>
        <w:t>reader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&gt;&gt;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text</w:t>
      </w:r>
      <w:r w:rsidRPr="0099575B">
        <w:rPr>
          <w:lang w:val="en-US"/>
        </w:rPr>
        <w:t>;</w:t>
      </w:r>
    </w:p>
    <w:p w14:paraId="2E7B1527" w14:textId="77777777" w:rsidR="0099575B" w:rsidRDefault="0099575B" w:rsidP="0099575B">
      <w:pPr>
        <w:pStyle w:val="HTML"/>
      </w:pPr>
      <w:r w:rsidRPr="0099575B">
        <w:rPr>
          <w:color w:val="BEC0C2"/>
          <w:lang w:val="en-US"/>
        </w:rPr>
        <w:t xml:space="preserve">        </w:t>
      </w:r>
      <w:r w:rsidRPr="0099575B">
        <w:rPr>
          <w:i/>
          <w:iCs/>
          <w:color w:val="45C6D6"/>
          <w:lang w:val="en-US"/>
        </w:rPr>
        <w:t>if</w:t>
      </w:r>
      <w:r w:rsidRPr="0099575B">
        <w:rPr>
          <w:color w:val="BEC0C2"/>
          <w:lang w:val="en-US"/>
        </w:rPr>
        <w:t xml:space="preserve"> </w:t>
      </w:r>
      <w:r w:rsidRPr="0099575B">
        <w:rPr>
          <w:lang w:val="en-US"/>
        </w:rPr>
        <w:t>(</w:t>
      </w:r>
      <w:r w:rsidRPr="0099575B">
        <w:rPr>
          <w:color w:val="D6BB9A"/>
          <w:lang w:val="en-US"/>
        </w:rPr>
        <w:t>tex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!=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9545"/>
          <w:lang w:val="en-US"/>
        </w:rPr>
        <w:t>" "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&amp;&amp;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text</w:t>
      </w:r>
      <w:r w:rsidRPr="0099575B">
        <w:rPr>
          <w:color w:val="BEC0C2"/>
          <w:lang w:val="en-US"/>
        </w:rPr>
        <w:t xml:space="preserve"> </w:t>
      </w:r>
      <w:r w:rsidRPr="0099575B">
        <w:rPr>
          <w:color w:val="D6BB9A"/>
          <w:lang w:val="en-US"/>
        </w:rPr>
        <w:t>!=</w:t>
      </w:r>
      <w:r w:rsidRPr="0099575B">
        <w:rPr>
          <w:color w:val="BEC0C2"/>
          <w:lang w:val="en-US"/>
        </w:rPr>
        <w:t xml:space="preserve"> </w:t>
      </w:r>
      <w:r>
        <w:rPr>
          <w:color w:val="D69545"/>
        </w:rPr>
        <w:t>""</w:t>
      </w:r>
      <w:r>
        <w:t>)</w:t>
      </w:r>
    </w:p>
    <w:p w14:paraId="42E74213" w14:textId="77777777" w:rsidR="0099575B" w:rsidRDefault="0099575B" w:rsidP="0099575B">
      <w:pPr>
        <w:pStyle w:val="HTML"/>
      </w:pPr>
      <w:r>
        <w:rPr>
          <w:color w:val="BEC0C2"/>
        </w:rPr>
        <w:t xml:space="preserve">            </w:t>
      </w:r>
      <w:r>
        <w:rPr>
          <w:color w:val="D6BB9A"/>
        </w:rPr>
        <w:t>bst</w:t>
      </w:r>
      <w:r>
        <w:t>-&gt;insert(</w:t>
      </w:r>
      <w:r>
        <w:rPr>
          <w:color w:val="D6BB9A"/>
        </w:rPr>
        <w:t>text</w:t>
      </w:r>
      <w:r>
        <w:t>.toInt());</w:t>
      </w:r>
    </w:p>
    <w:p w14:paraId="3CDEA2A0" w14:textId="77777777" w:rsidR="0099575B" w:rsidRDefault="0099575B" w:rsidP="0099575B">
      <w:pPr>
        <w:pStyle w:val="HTML"/>
      </w:pPr>
      <w:r>
        <w:rPr>
          <w:color w:val="BEC0C2"/>
        </w:rPr>
        <w:t xml:space="preserve">    </w:t>
      </w:r>
      <w:r>
        <w:t>}</w:t>
      </w:r>
    </w:p>
    <w:p w14:paraId="4411B828" w14:textId="77777777" w:rsidR="0099575B" w:rsidRDefault="0099575B" w:rsidP="0099575B">
      <w:pPr>
        <w:pStyle w:val="HTML"/>
      </w:pPr>
    </w:p>
    <w:p w14:paraId="76D29CD0" w14:textId="77777777" w:rsidR="0099575B" w:rsidRDefault="0099575B" w:rsidP="0099575B">
      <w:pPr>
        <w:pStyle w:val="HTML"/>
      </w:pPr>
      <w:r>
        <w:rPr>
          <w:color w:val="BEC0C2"/>
        </w:rPr>
        <w:t xml:space="preserve">    </w:t>
      </w:r>
      <w:r>
        <w:rPr>
          <w:color w:val="D6BB9A"/>
        </w:rPr>
        <w:t>file</w:t>
      </w:r>
      <w:r>
        <w:t>.</w:t>
      </w:r>
      <w:r>
        <w:rPr>
          <w:i/>
          <w:iCs/>
        </w:rPr>
        <w:t>close</w:t>
      </w:r>
      <w:r>
        <w:t>();</w:t>
      </w:r>
    </w:p>
    <w:p w14:paraId="08D6BFF1" w14:textId="77777777" w:rsidR="0099575B" w:rsidRDefault="0099575B" w:rsidP="0099575B">
      <w:pPr>
        <w:pStyle w:val="HTML"/>
      </w:pPr>
      <w:r>
        <w:rPr>
          <w:color w:val="BEC0C2"/>
        </w:rPr>
        <w:t xml:space="preserve">    </w:t>
      </w:r>
      <w:r>
        <w:rPr>
          <w:i/>
          <w:iCs/>
          <w:color w:val="45C6D6"/>
        </w:rPr>
        <w:t>return</w:t>
      </w:r>
      <w:r>
        <w:rPr>
          <w:color w:val="BEC0C2"/>
        </w:rPr>
        <w:t xml:space="preserve"> </w:t>
      </w:r>
      <w:r>
        <w:rPr>
          <w:color w:val="D6BB9A"/>
        </w:rPr>
        <w:t>bst</w:t>
      </w:r>
      <w:r>
        <w:t>;</w:t>
      </w:r>
    </w:p>
    <w:p w14:paraId="318E3514" w14:textId="77777777" w:rsidR="0099575B" w:rsidRDefault="0099575B" w:rsidP="0099575B">
      <w:pPr>
        <w:pStyle w:val="HTML"/>
      </w:pPr>
      <w:r>
        <w:t>}</w:t>
      </w:r>
    </w:p>
    <w:p w14:paraId="37970068" w14:textId="77777777" w:rsidR="0099575B" w:rsidRDefault="0099575B" w:rsidP="0099575B">
      <w:pPr>
        <w:pStyle w:val="HTML"/>
      </w:pPr>
    </w:p>
    <w:p w14:paraId="1BDDF967" w14:textId="77777777" w:rsidR="0099575B" w:rsidRPr="009041A1" w:rsidRDefault="0099575B" w:rsidP="00722A4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19"/>
        </w:rPr>
      </w:pPr>
    </w:p>
    <w:p w14:paraId="57490C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383A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8E2588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42D561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0D78E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5A6350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A0D02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5E24B5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B32AF7" w14:textId="77777777" w:rsidR="00722A44" w:rsidRDefault="00722A44" w:rsidP="00722A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841F33" w14:textId="77777777" w:rsidR="00722A44" w:rsidRDefault="00722A4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D877F5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E7EEF6F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6B451DC" w14:textId="77777777" w:rsidR="009041A1" w:rsidRDefault="009041A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876094" w14:textId="77777777" w:rsidR="0099575B" w:rsidRDefault="0099575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F3CD86A" w14:textId="36F75BD7" w:rsid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9041A1">
        <w:rPr>
          <w:rFonts w:ascii="Times New Roman" w:hAnsi="Times New Roman" w:cs="Times New Roman"/>
          <w:color w:val="000000"/>
          <w:sz w:val="28"/>
          <w:szCs w:val="19"/>
          <w:lang w:val="en-US"/>
        </w:rPr>
        <w:t>UML-</w:t>
      </w:r>
      <w:r w:rsidR="009041A1">
        <w:rPr>
          <w:rFonts w:ascii="Times New Roman" w:hAnsi="Times New Roman" w:cs="Times New Roman"/>
          <w:color w:val="000000"/>
          <w:sz w:val="28"/>
          <w:szCs w:val="19"/>
        </w:rPr>
        <w:t>диаграмма</w:t>
      </w:r>
    </w:p>
    <w:p w14:paraId="4A8B1A93" w14:textId="74E59D54" w:rsidR="0099575B" w:rsidRPr="00897565" w:rsidRDefault="00290A02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pict w14:anchorId="3EF45A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406.5pt">
            <v:imagedata r:id="rId7" o:title="Диаграмма без названия"/>
          </v:shape>
        </w:pict>
      </w:r>
    </w:p>
    <w:p w14:paraId="5F2079B0" w14:textId="5EB54B46" w:rsidR="00F96D8B" w:rsidRPr="00CB440C" w:rsidRDefault="00F96D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5815D2A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EDFE973" w14:textId="77777777" w:rsidR="00F96D8B" w:rsidRDefault="00F96D8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62E2D2A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4876885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C17C00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EBEE2FD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16FFB1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95C05D7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A58C919" w14:textId="77777777" w:rsidR="009041A1" w:rsidRDefault="009041A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B4BE1C" w14:textId="77777777" w:rsidR="0099575B" w:rsidRDefault="0099575B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2ED9280A" w:rsidR="00815331" w:rsidRPr="00F96D8B" w:rsidRDefault="0099575B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99575B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5BE1DEEC" wp14:editId="0331F508">
            <wp:extent cx="5357324" cy="528111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5717888" w14:textId="77777777" w:rsidR="00BB04DF" w:rsidRDefault="00BB04DF" w:rsidP="009D1C69">
      <w:pPr>
        <w:spacing w:after="0" w:line="240" w:lineRule="auto"/>
      </w:pPr>
      <w:r>
        <w:separator/>
      </w:r>
    </w:p>
  </w:endnote>
  <w:endnote w:type="continuationSeparator" w:id="0">
    <w:p w14:paraId="273299BA" w14:textId="77777777" w:rsidR="00BB04DF" w:rsidRDefault="00BB04DF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99575B" w:rsidRPr="009D1C69" w:rsidRDefault="0099575B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ECA4A" w14:textId="77777777" w:rsidR="00BB04DF" w:rsidRDefault="00BB04DF" w:rsidP="009D1C69">
      <w:pPr>
        <w:spacing w:after="0" w:line="240" w:lineRule="auto"/>
      </w:pPr>
      <w:r>
        <w:separator/>
      </w:r>
    </w:p>
  </w:footnote>
  <w:footnote w:type="continuationSeparator" w:id="0">
    <w:p w14:paraId="3D24D643" w14:textId="77777777" w:rsidR="00BB04DF" w:rsidRDefault="00BB04DF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26E59C0"/>
    <w:multiLevelType w:val="hybridMultilevel"/>
    <w:tmpl w:val="328A597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3"/>
  </w:num>
  <w:num w:numId="10">
    <w:abstractNumId w:val="2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oFAFyfeYktAAAA"/>
  </w:docVars>
  <w:rsids>
    <w:rsidRoot w:val="00C7382A"/>
    <w:rsid w:val="00007063"/>
    <w:rsid w:val="0001694A"/>
    <w:rsid w:val="00043109"/>
    <w:rsid w:val="000A3ACE"/>
    <w:rsid w:val="000B539F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A02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1A68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22A44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041A1"/>
    <w:rsid w:val="00914507"/>
    <w:rsid w:val="009214C8"/>
    <w:rsid w:val="009811D6"/>
    <w:rsid w:val="00987DA2"/>
    <w:rsid w:val="0099575B"/>
    <w:rsid w:val="009C0BC6"/>
    <w:rsid w:val="009C5540"/>
    <w:rsid w:val="009D1C69"/>
    <w:rsid w:val="009D7738"/>
    <w:rsid w:val="00A1481D"/>
    <w:rsid w:val="00A33FFD"/>
    <w:rsid w:val="00A52109"/>
    <w:rsid w:val="00A81B69"/>
    <w:rsid w:val="00AA39F2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72E29"/>
    <w:rsid w:val="00BB04DF"/>
    <w:rsid w:val="00BB3976"/>
    <w:rsid w:val="00BC3E40"/>
    <w:rsid w:val="00BD2364"/>
    <w:rsid w:val="00BE311B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D8B"/>
    <w:rsid w:val="00F96FEA"/>
    <w:rsid w:val="00FA6AAD"/>
    <w:rsid w:val="00FC298C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styleId="HTML">
    <w:name w:val="HTML Preformatted"/>
    <w:basedOn w:val="a"/>
    <w:link w:val="HTML0"/>
    <w:uiPriority w:val="99"/>
    <w:semiHidden/>
    <w:unhideWhenUsed/>
    <w:rsid w:val="009041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9041A1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7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4</TotalTime>
  <Pages>1</Pages>
  <Words>2989</Words>
  <Characters>17040</Characters>
  <Application>Microsoft Office Word</Application>
  <DocSecurity>0</DocSecurity>
  <Lines>142</Lines>
  <Paragraphs>3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50</cp:revision>
  <cp:lastPrinted>2020-12-03T14:51:00Z</cp:lastPrinted>
  <dcterms:created xsi:type="dcterms:W3CDTF">2020-11-26T11:28:00Z</dcterms:created>
  <dcterms:modified xsi:type="dcterms:W3CDTF">2021-06-16T14:14:00Z</dcterms:modified>
</cp:coreProperties>
</file>